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EC46E" w14:textId="23FE7EEE" w:rsidR="0081718C" w:rsidRPr="00867ED9" w:rsidRDefault="00A04181">
      <w:pPr>
        <w:keepNext/>
        <w:keepLines/>
        <w:suppressLineNumbers/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583E62" wp14:editId="059B776C">
                <wp:simplePos x="0" y="0"/>
                <wp:positionH relativeFrom="column">
                  <wp:posOffset>286214</wp:posOffset>
                </wp:positionH>
                <wp:positionV relativeFrom="paragraph">
                  <wp:posOffset>-375379</wp:posOffset>
                </wp:positionV>
                <wp:extent cx="1558775" cy="595281"/>
                <wp:effectExtent l="0" t="0" r="3810" b="0"/>
                <wp:wrapNone/>
                <wp:docPr id="1563875783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8775" cy="5952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CE98C7" w14:textId="7FACA64A" w:rsidR="00A04181" w:rsidRPr="00A04181" w:rsidRDefault="00685383">
                            <w:pPr>
                              <w:rPr>
                                <w:lang w:val="fr-FR"/>
                              </w:rPr>
                            </w:pPr>
                            <w:r w:rsidRPr="00685383">
                              <w:rPr>
                                <w:noProof/>
                              </w:rPr>
                              <w:drawing>
                                <wp:inline distT="0" distB="0" distL="0" distR="0" wp14:anchorId="3FB77F10" wp14:editId="2CC11EDA">
                                  <wp:extent cx="1323340" cy="472440"/>
                                  <wp:effectExtent l="0" t="0" r="0" b="3810"/>
                                  <wp:docPr id="427918903" name="Imag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49315" cy="4817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583E62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22.55pt;margin-top:-29.55pt;width:122.75pt;height:46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" fillcolor="white [3201]" stroked="f" strokeweight=".5pt">
                <v:textbox>
                  <w:txbxContent>
                    <w:p w14:paraId="6BCE98C7" w14:textId="7FACA64A" w:rsidR="00A04181" w:rsidRPr="00A04181" w:rsidRDefault="00685383">
                      <w:pPr>
                        <w:rPr>
                          <w:lang w:val="fr-FR"/>
                        </w:rPr>
                      </w:pPr>
                      <w:r w:rsidRPr="00685383">
                        <w:rPr>
                          <w:noProof/>
                        </w:rPr>
                        <w:drawing>
                          <wp:inline distT="0" distB="0" distL="0" distR="0" wp14:anchorId="3FB77F10" wp14:editId="2CC11EDA">
                            <wp:extent cx="1323340" cy="472440"/>
                            <wp:effectExtent l="0" t="0" r="0" b="3810"/>
                            <wp:docPr id="427918903" name="Imag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49315" cy="4817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F92897F" w14:textId="77777777" w:rsidR="0081718C" w:rsidRPr="00867ED9" w:rsidRDefault="0081718C">
      <w:pPr>
        <w:keepNext/>
        <w:keepLines/>
        <w:suppressLineNumbers/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4D1E7301" w14:textId="006C27B1" w:rsidR="0051198C" w:rsidRPr="00AF6C7D" w:rsidRDefault="00AF6C7D" w:rsidP="00A04181">
      <w:pPr>
        <w:suppressAutoHyphens w:val="0"/>
        <w:autoSpaceDN/>
        <w:spacing w:after="160" w:line="278" w:lineRule="auto"/>
        <w:ind w:left="708"/>
        <w:rPr>
          <w:rFonts w:ascii="Times New Roman" w:eastAsia="DengXian" w:hAnsi="Times New Roman"/>
          <w:b/>
          <w:bCs/>
          <w:kern w:val="2"/>
          <w:lang w:val="en-US" w:eastAsia="zh-CN"/>
          <w14:ligatures w14:val="standardContextual"/>
        </w:rPr>
      </w:pPr>
      <w:r w:rsidRPr="00AF6C7D">
        <w:rPr>
          <w:rFonts w:ascii="Times New Roman" w:eastAsia="DengXian" w:hAnsi="Times New Roman"/>
          <w:b/>
          <w:bCs/>
          <w:kern w:val="2"/>
          <w:lang w:val="en-US" w:eastAsia="zh-CN"/>
          <w14:ligatures w14:val="standardContextual"/>
        </w:rPr>
        <w:t xml:space="preserve">Roadmap for the implementation of Amendment 82 and the </w:t>
      </w:r>
      <w:r>
        <w:rPr>
          <w:rFonts w:ascii="Times New Roman" w:eastAsia="DengXian" w:hAnsi="Times New Roman"/>
          <w:b/>
          <w:bCs/>
          <w:kern w:val="2"/>
          <w:lang w:val="en-US" w:eastAsia="zh-CN"/>
          <w14:ligatures w14:val="standardContextual"/>
        </w:rPr>
        <w:t>PANS-MET</w:t>
      </w:r>
      <w:r w:rsidRPr="00AF6C7D">
        <w:rPr>
          <w:rFonts w:ascii="Times New Roman" w:eastAsia="DengXian" w:hAnsi="Times New Roman"/>
          <w:b/>
          <w:bCs/>
          <w:kern w:val="2"/>
          <w:lang w:val="en-US" w:eastAsia="zh-CN"/>
          <w14:ligatures w14:val="standardContextual"/>
        </w:rPr>
        <w:t xml:space="preserve"> in the AFI Region</w:t>
      </w:r>
      <w:r w:rsidR="008F68DC" w:rsidRPr="00AF6C7D">
        <w:rPr>
          <w:rFonts w:ascii="Times New Roman" w:eastAsia="DengXian" w:hAnsi="Times New Roman"/>
          <w:b/>
          <w:bCs/>
          <w:kern w:val="2"/>
          <w:lang w:val="en-US" w:eastAsia="zh-CN"/>
          <w14:ligatures w14:val="standardContextual"/>
        </w:rPr>
        <w:t>.</w:t>
      </w:r>
    </w:p>
    <w:tbl>
      <w:tblPr>
        <w:tblW w:w="1445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55"/>
        <w:gridCol w:w="897"/>
        <w:gridCol w:w="2409"/>
        <w:gridCol w:w="520"/>
        <w:gridCol w:w="519"/>
        <w:gridCol w:w="519"/>
        <w:gridCol w:w="520"/>
        <w:gridCol w:w="552"/>
        <w:gridCol w:w="567"/>
        <w:gridCol w:w="567"/>
        <w:gridCol w:w="570"/>
        <w:gridCol w:w="503"/>
        <w:gridCol w:w="425"/>
        <w:gridCol w:w="425"/>
        <w:gridCol w:w="425"/>
        <w:gridCol w:w="1401"/>
        <w:gridCol w:w="1985"/>
      </w:tblGrid>
      <w:tr w:rsidR="008D14DF" w:rsidRPr="0051198C" w14:paraId="5B0392B8" w14:textId="77777777" w:rsidTr="00C650B4">
        <w:trPr>
          <w:trHeight w:val="310"/>
          <w:tblHeader/>
        </w:trPr>
        <w:tc>
          <w:tcPr>
            <w:tcW w:w="1655" w:type="dxa"/>
            <w:vMerge w:val="restart"/>
            <w:shd w:val="clear" w:color="000000" w:fill="DDEBF7"/>
            <w:vAlign w:val="center"/>
            <w:hideMark/>
          </w:tcPr>
          <w:p w14:paraId="242ED212" w14:textId="6D54A1E9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Challenges</w:t>
            </w:r>
            <w:r w:rsidR="00C650B4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/Needs</w:t>
            </w:r>
          </w:p>
        </w:tc>
        <w:tc>
          <w:tcPr>
            <w:tcW w:w="897" w:type="dxa"/>
            <w:vMerge w:val="restart"/>
            <w:shd w:val="clear" w:color="000000" w:fill="DDEBF7"/>
            <w:vAlign w:val="center"/>
            <w:hideMark/>
          </w:tcPr>
          <w:p w14:paraId="333DB4D0" w14:textId="1E14FCB1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 xml:space="preserve">Action code </w:t>
            </w:r>
          </w:p>
        </w:tc>
        <w:tc>
          <w:tcPr>
            <w:tcW w:w="2409" w:type="dxa"/>
            <w:vMerge w:val="restart"/>
            <w:shd w:val="clear" w:color="000000" w:fill="DDEBF7"/>
            <w:vAlign w:val="center"/>
            <w:hideMark/>
          </w:tcPr>
          <w:p w14:paraId="614E52D9" w14:textId="77777777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Actions</w:t>
            </w:r>
          </w:p>
        </w:tc>
        <w:tc>
          <w:tcPr>
            <w:tcW w:w="2078" w:type="dxa"/>
            <w:gridSpan w:val="4"/>
            <w:shd w:val="clear" w:color="auto" w:fill="DEEAF6" w:themeFill="accent5" w:themeFillTint="33"/>
            <w:noWrap/>
            <w:vAlign w:val="center"/>
            <w:hideMark/>
          </w:tcPr>
          <w:p w14:paraId="14CD2D05" w14:textId="04D2F507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proofErr w:type="spellStart"/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Year</w:t>
            </w:r>
            <w:proofErr w:type="spellEnd"/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 xml:space="preserve"> 2026</w:t>
            </w:r>
          </w:p>
        </w:tc>
        <w:tc>
          <w:tcPr>
            <w:tcW w:w="2256" w:type="dxa"/>
            <w:gridSpan w:val="4"/>
            <w:shd w:val="clear" w:color="auto" w:fill="DEEAF6" w:themeFill="accent5" w:themeFillTint="33"/>
          </w:tcPr>
          <w:p w14:paraId="52036FB9" w14:textId="13241235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Year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 xml:space="preserve"> 2027</w:t>
            </w:r>
          </w:p>
        </w:tc>
        <w:tc>
          <w:tcPr>
            <w:tcW w:w="1778" w:type="dxa"/>
            <w:gridSpan w:val="4"/>
            <w:shd w:val="clear" w:color="auto" w:fill="DEEAF6" w:themeFill="accent5" w:themeFillTint="33"/>
          </w:tcPr>
          <w:p w14:paraId="2BD77901" w14:textId="2A00EC7B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Year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 xml:space="preserve"> 20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8</w:t>
            </w:r>
          </w:p>
        </w:tc>
        <w:tc>
          <w:tcPr>
            <w:tcW w:w="1401" w:type="dxa"/>
            <w:vMerge w:val="restart"/>
            <w:shd w:val="clear" w:color="000000" w:fill="DDEBF7"/>
            <w:noWrap/>
            <w:vAlign w:val="center"/>
            <w:hideMark/>
          </w:tcPr>
          <w:p w14:paraId="1E44D8A8" w14:textId="5D6CA3DF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Actors</w:t>
            </w:r>
          </w:p>
        </w:tc>
        <w:tc>
          <w:tcPr>
            <w:tcW w:w="1985" w:type="dxa"/>
            <w:vMerge w:val="restart"/>
            <w:shd w:val="clear" w:color="000000" w:fill="DDEBF7"/>
            <w:noWrap/>
            <w:vAlign w:val="center"/>
            <w:hideMark/>
          </w:tcPr>
          <w:p w14:paraId="52387594" w14:textId="49D27AAB" w:rsidR="008D14DF" w:rsidRPr="0051198C" w:rsidRDefault="008D14DF" w:rsidP="0051198C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proofErr w:type="spellStart"/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Deliverables</w:t>
            </w:r>
            <w:proofErr w:type="spellEnd"/>
          </w:p>
        </w:tc>
      </w:tr>
      <w:tr w:rsidR="008D14DF" w:rsidRPr="0051198C" w14:paraId="2E61A2D5" w14:textId="77777777" w:rsidTr="00C650B4">
        <w:trPr>
          <w:trHeight w:val="300"/>
          <w:tblHeader/>
        </w:trPr>
        <w:tc>
          <w:tcPr>
            <w:tcW w:w="1655" w:type="dxa"/>
            <w:vMerge/>
            <w:vAlign w:val="center"/>
            <w:hideMark/>
          </w:tcPr>
          <w:p w14:paraId="33208286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897" w:type="dxa"/>
            <w:vMerge/>
            <w:vAlign w:val="center"/>
            <w:hideMark/>
          </w:tcPr>
          <w:p w14:paraId="013C14D1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2409" w:type="dxa"/>
            <w:vMerge/>
            <w:vAlign w:val="center"/>
            <w:hideMark/>
          </w:tcPr>
          <w:p w14:paraId="78F749FF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20" w:type="dxa"/>
            <w:shd w:val="clear" w:color="auto" w:fill="DEEAF6" w:themeFill="accent5" w:themeFillTint="33"/>
            <w:noWrap/>
            <w:vAlign w:val="center"/>
            <w:hideMark/>
          </w:tcPr>
          <w:p w14:paraId="41DEC50E" w14:textId="388FF321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1</w:t>
            </w:r>
          </w:p>
        </w:tc>
        <w:tc>
          <w:tcPr>
            <w:tcW w:w="519" w:type="dxa"/>
            <w:shd w:val="clear" w:color="auto" w:fill="DEEAF6" w:themeFill="accent5" w:themeFillTint="33"/>
            <w:noWrap/>
            <w:vAlign w:val="center"/>
            <w:hideMark/>
          </w:tcPr>
          <w:p w14:paraId="1A3A9469" w14:textId="0DF645F0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2</w:t>
            </w:r>
          </w:p>
        </w:tc>
        <w:tc>
          <w:tcPr>
            <w:tcW w:w="519" w:type="dxa"/>
            <w:shd w:val="clear" w:color="auto" w:fill="DEEAF6" w:themeFill="accent5" w:themeFillTint="33"/>
            <w:noWrap/>
            <w:vAlign w:val="center"/>
            <w:hideMark/>
          </w:tcPr>
          <w:p w14:paraId="545C5051" w14:textId="76EFFF5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3</w:t>
            </w:r>
          </w:p>
        </w:tc>
        <w:tc>
          <w:tcPr>
            <w:tcW w:w="520" w:type="dxa"/>
            <w:shd w:val="clear" w:color="auto" w:fill="DEEAF6" w:themeFill="accent5" w:themeFillTint="33"/>
            <w:noWrap/>
            <w:vAlign w:val="center"/>
            <w:hideMark/>
          </w:tcPr>
          <w:p w14:paraId="74821AE6" w14:textId="2410CE4B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T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</w:p>
        </w:tc>
        <w:tc>
          <w:tcPr>
            <w:tcW w:w="552" w:type="dxa"/>
            <w:shd w:val="clear" w:color="auto" w:fill="DEEAF6" w:themeFill="accent5" w:themeFillTint="33"/>
            <w:vAlign w:val="center"/>
          </w:tcPr>
          <w:p w14:paraId="7A46AB75" w14:textId="349009EB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1</w:t>
            </w:r>
          </w:p>
        </w:tc>
        <w:tc>
          <w:tcPr>
            <w:tcW w:w="567" w:type="dxa"/>
            <w:shd w:val="clear" w:color="auto" w:fill="DEEAF6" w:themeFill="accent5" w:themeFillTint="33"/>
            <w:vAlign w:val="center"/>
          </w:tcPr>
          <w:p w14:paraId="2896ABD7" w14:textId="6FFB50BA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2</w:t>
            </w:r>
          </w:p>
        </w:tc>
        <w:tc>
          <w:tcPr>
            <w:tcW w:w="567" w:type="dxa"/>
            <w:shd w:val="clear" w:color="auto" w:fill="DEEAF6" w:themeFill="accent5" w:themeFillTint="33"/>
            <w:vAlign w:val="center"/>
          </w:tcPr>
          <w:p w14:paraId="21AFE1DE" w14:textId="2F853BDB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3</w:t>
            </w:r>
          </w:p>
        </w:tc>
        <w:tc>
          <w:tcPr>
            <w:tcW w:w="570" w:type="dxa"/>
            <w:shd w:val="clear" w:color="auto" w:fill="DEEAF6" w:themeFill="accent5" w:themeFillTint="33"/>
            <w:vAlign w:val="center"/>
          </w:tcPr>
          <w:p w14:paraId="15597A43" w14:textId="6F6B58D3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4</w:t>
            </w:r>
          </w:p>
        </w:tc>
        <w:tc>
          <w:tcPr>
            <w:tcW w:w="503" w:type="dxa"/>
            <w:shd w:val="clear" w:color="auto" w:fill="DEEAF6" w:themeFill="accent5" w:themeFillTint="33"/>
            <w:vAlign w:val="center"/>
          </w:tcPr>
          <w:p w14:paraId="5954BA8C" w14:textId="79A40ED1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1</w:t>
            </w:r>
          </w:p>
        </w:tc>
        <w:tc>
          <w:tcPr>
            <w:tcW w:w="425" w:type="dxa"/>
            <w:shd w:val="clear" w:color="auto" w:fill="DEEAF6" w:themeFill="accent5" w:themeFillTint="33"/>
            <w:vAlign w:val="center"/>
          </w:tcPr>
          <w:p w14:paraId="479FBC35" w14:textId="25D96CED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2</w:t>
            </w:r>
          </w:p>
        </w:tc>
        <w:tc>
          <w:tcPr>
            <w:tcW w:w="425" w:type="dxa"/>
            <w:shd w:val="clear" w:color="auto" w:fill="DEEAF6" w:themeFill="accent5" w:themeFillTint="33"/>
            <w:vAlign w:val="center"/>
          </w:tcPr>
          <w:p w14:paraId="60B50BAE" w14:textId="21348376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3</w:t>
            </w:r>
          </w:p>
        </w:tc>
        <w:tc>
          <w:tcPr>
            <w:tcW w:w="425" w:type="dxa"/>
            <w:shd w:val="clear" w:color="auto" w:fill="DEEAF6" w:themeFill="accent5" w:themeFillTint="33"/>
            <w:vAlign w:val="center"/>
          </w:tcPr>
          <w:p w14:paraId="7A7529A6" w14:textId="76A404A7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Q</w:t>
            </w:r>
            <w:r w:rsidRPr="0051198C"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  <w:t>4</w:t>
            </w:r>
          </w:p>
        </w:tc>
        <w:tc>
          <w:tcPr>
            <w:tcW w:w="1401" w:type="dxa"/>
            <w:vMerge/>
            <w:vAlign w:val="center"/>
            <w:hideMark/>
          </w:tcPr>
          <w:p w14:paraId="3E4EE3D7" w14:textId="597F0F27" w:rsidR="008D14DF" w:rsidRPr="0051198C" w:rsidRDefault="008D14DF" w:rsidP="008D14DF">
            <w:pPr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7387735D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</w:tr>
      <w:tr w:rsidR="008D14DF" w:rsidRPr="0051198C" w14:paraId="01730D06" w14:textId="77777777" w:rsidTr="00C650B4">
        <w:trPr>
          <w:trHeight w:val="1220"/>
        </w:trPr>
        <w:tc>
          <w:tcPr>
            <w:tcW w:w="1655" w:type="dxa"/>
            <w:vMerge w:val="restart"/>
            <w:vAlign w:val="center"/>
            <w:hideMark/>
          </w:tcPr>
          <w:p w14:paraId="28EF03EE" w14:textId="0E5EB2F0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897" w:type="dxa"/>
            <w:vAlign w:val="center"/>
            <w:hideMark/>
          </w:tcPr>
          <w:p w14:paraId="74769035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color w:val="000000"/>
                <w:lang w:val="fr-SN" w:eastAsia="zh-CN"/>
              </w:rPr>
              <w:t>A1</w:t>
            </w:r>
          </w:p>
        </w:tc>
        <w:tc>
          <w:tcPr>
            <w:tcW w:w="2409" w:type="dxa"/>
            <w:vAlign w:val="center"/>
          </w:tcPr>
          <w:p w14:paraId="03873DCA" w14:textId="0CB7BD33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vAlign w:val="center"/>
          </w:tcPr>
          <w:p w14:paraId="765A1DA9" w14:textId="2DA421F7" w:rsidR="008D14DF" w:rsidRPr="00510C1D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vAlign w:val="center"/>
          </w:tcPr>
          <w:p w14:paraId="7A30CDD5" w14:textId="48CE4E71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19" w:type="dxa"/>
            <w:vAlign w:val="center"/>
          </w:tcPr>
          <w:p w14:paraId="3D5564E2" w14:textId="4FBAB569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20" w:type="dxa"/>
            <w:vAlign w:val="center"/>
          </w:tcPr>
          <w:p w14:paraId="100BF95D" w14:textId="7F46871F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52" w:type="dxa"/>
          </w:tcPr>
          <w:p w14:paraId="0E5077D2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7673CA4F" w14:textId="645E3CD4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04F82F09" w14:textId="3C8C8915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70" w:type="dxa"/>
          </w:tcPr>
          <w:p w14:paraId="6F92820F" w14:textId="45951FF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03" w:type="dxa"/>
          </w:tcPr>
          <w:p w14:paraId="10DD4915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53239E26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0246FFEF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28125C15" w14:textId="06263189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401" w:type="dxa"/>
            <w:vAlign w:val="center"/>
          </w:tcPr>
          <w:p w14:paraId="366A0E4C" w14:textId="2481F14A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985" w:type="dxa"/>
            <w:vAlign w:val="center"/>
          </w:tcPr>
          <w:p w14:paraId="1DB34537" w14:textId="62036752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</w:tr>
      <w:tr w:rsidR="008D14DF" w:rsidRPr="0051198C" w14:paraId="2C42BAED" w14:textId="77777777" w:rsidTr="00C650B4">
        <w:trPr>
          <w:trHeight w:val="1180"/>
        </w:trPr>
        <w:tc>
          <w:tcPr>
            <w:tcW w:w="1655" w:type="dxa"/>
            <w:vMerge/>
            <w:vAlign w:val="center"/>
            <w:hideMark/>
          </w:tcPr>
          <w:p w14:paraId="35C761F1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897" w:type="dxa"/>
            <w:vAlign w:val="center"/>
            <w:hideMark/>
          </w:tcPr>
          <w:p w14:paraId="3D052E53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color w:val="000000"/>
                <w:lang w:val="fr-SN" w:eastAsia="zh-CN"/>
              </w:rPr>
              <w:t>A2</w:t>
            </w:r>
          </w:p>
        </w:tc>
        <w:tc>
          <w:tcPr>
            <w:tcW w:w="2409" w:type="dxa"/>
            <w:vAlign w:val="center"/>
          </w:tcPr>
          <w:p w14:paraId="0ACEE7F1" w14:textId="631836E5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vAlign w:val="center"/>
          </w:tcPr>
          <w:p w14:paraId="3EA4CE76" w14:textId="3CBE1429" w:rsidR="008D14DF" w:rsidRPr="00510C1D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vAlign w:val="center"/>
          </w:tcPr>
          <w:p w14:paraId="53914A66" w14:textId="5B007CBC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19" w:type="dxa"/>
            <w:vAlign w:val="center"/>
          </w:tcPr>
          <w:p w14:paraId="07E01A7A" w14:textId="2057951F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20" w:type="dxa"/>
            <w:vAlign w:val="center"/>
          </w:tcPr>
          <w:p w14:paraId="3B64719E" w14:textId="2A01C10B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1"/>
              <w:rPr>
                <w:rFonts w:ascii="Times New Roman" w:eastAsia="Times New Roman" w:hAnsi="Times New Roman"/>
                <w:b/>
                <w:bCs/>
                <w:color w:val="000000"/>
                <w:lang w:val="fr-SN" w:eastAsia="zh-CN"/>
              </w:rPr>
            </w:pPr>
          </w:p>
        </w:tc>
        <w:tc>
          <w:tcPr>
            <w:tcW w:w="552" w:type="dxa"/>
          </w:tcPr>
          <w:p w14:paraId="768B3366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78E59B72" w14:textId="024D9CF6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0E84021D" w14:textId="281641C3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70" w:type="dxa"/>
          </w:tcPr>
          <w:p w14:paraId="00AA3CD4" w14:textId="75566595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03" w:type="dxa"/>
          </w:tcPr>
          <w:p w14:paraId="74609AC5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4BDB9E41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43BB5957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1388A522" w14:textId="31D7ED6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401" w:type="dxa"/>
            <w:vAlign w:val="center"/>
          </w:tcPr>
          <w:p w14:paraId="17679630" w14:textId="13648D2D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985" w:type="dxa"/>
            <w:vAlign w:val="center"/>
          </w:tcPr>
          <w:p w14:paraId="7BF97677" w14:textId="7FE2176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</w:tr>
      <w:tr w:rsidR="008D14DF" w:rsidRPr="0051198C" w14:paraId="4A319739" w14:textId="77777777" w:rsidTr="00C650B4">
        <w:trPr>
          <w:trHeight w:val="2055"/>
        </w:trPr>
        <w:tc>
          <w:tcPr>
            <w:tcW w:w="1655" w:type="dxa"/>
            <w:vAlign w:val="center"/>
            <w:hideMark/>
          </w:tcPr>
          <w:p w14:paraId="203C32F0" w14:textId="531D257E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897" w:type="dxa"/>
            <w:vAlign w:val="center"/>
            <w:hideMark/>
          </w:tcPr>
          <w:p w14:paraId="407AE67F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color w:val="000000"/>
                <w:lang w:val="fr-SN" w:eastAsia="zh-CN"/>
              </w:rPr>
              <w:t>A3</w:t>
            </w:r>
          </w:p>
        </w:tc>
        <w:tc>
          <w:tcPr>
            <w:tcW w:w="2409" w:type="dxa"/>
            <w:vAlign w:val="center"/>
          </w:tcPr>
          <w:p w14:paraId="45E970A6" w14:textId="262ACD92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27937A54" w14:textId="70D4937B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5FC8C32D" w14:textId="54844193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33F48D4F" w14:textId="08378209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47DDE21F" w14:textId="01A3E93D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52" w:type="dxa"/>
          </w:tcPr>
          <w:p w14:paraId="5D485D51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437E622E" w14:textId="38743600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1250C364" w14:textId="370E87D9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70" w:type="dxa"/>
          </w:tcPr>
          <w:p w14:paraId="0776A224" w14:textId="01897B6D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03" w:type="dxa"/>
          </w:tcPr>
          <w:p w14:paraId="3D5AFB3E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54800604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5553F7AB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23C599CA" w14:textId="19866EC3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401" w:type="dxa"/>
            <w:vAlign w:val="center"/>
          </w:tcPr>
          <w:p w14:paraId="2638919C" w14:textId="328E9A63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985" w:type="dxa"/>
            <w:vAlign w:val="center"/>
          </w:tcPr>
          <w:p w14:paraId="6336D90C" w14:textId="32FECC6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</w:tr>
      <w:tr w:rsidR="008D14DF" w:rsidRPr="0051198C" w14:paraId="6E3BF0F9" w14:textId="77777777" w:rsidTr="00C650B4">
        <w:trPr>
          <w:trHeight w:val="1080"/>
        </w:trPr>
        <w:tc>
          <w:tcPr>
            <w:tcW w:w="1655" w:type="dxa"/>
            <w:vMerge w:val="restart"/>
            <w:vAlign w:val="center"/>
            <w:hideMark/>
          </w:tcPr>
          <w:p w14:paraId="6B8334D4" w14:textId="2034293E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897" w:type="dxa"/>
            <w:vAlign w:val="center"/>
            <w:hideMark/>
          </w:tcPr>
          <w:p w14:paraId="238EA207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color w:val="000000"/>
                <w:lang w:val="fr-SN" w:eastAsia="zh-CN"/>
              </w:rPr>
              <w:t>A4</w:t>
            </w:r>
          </w:p>
        </w:tc>
        <w:tc>
          <w:tcPr>
            <w:tcW w:w="2409" w:type="dxa"/>
            <w:vAlign w:val="center"/>
          </w:tcPr>
          <w:p w14:paraId="31EAA782" w14:textId="59BAE3BE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1228EC36" w14:textId="5C162CA0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46FAA01E" w14:textId="7428CB8F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17DD8A33" w14:textId="58BA0A45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290B7E33" w14:textId="4709A98B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52" w:type="dxa"/>
          </w:tcPr>
          <w:p w14:paraId="493003DA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2BB8A739" w14:textId="4F569F74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6A405235" w14:textId="492857AF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70" w:type="dxa"/>
          </w:tcPr>
          <w:p w14:paraId="48684C6E" w14:textId="50F536B3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03" w:type="dxa"/>
          </w:tcPr>
          <w:p w14:paraId="624E2255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0A9D7F02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758E6E10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04530537" w14:textId="0A5838F9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401" w:type="dxa"/>
            <w:noWrap/>
            <w:vAlign w:val="center"/>
          </w:tcPr>
          <w:p w14:paraId="38F542CB" w14:textId="1356CF15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985" w:type="dxa"/>
            <w:vAlign w:val="center"/>
          </w:tcPr>
          <w:p w14:paraId="34103E8A" w14:textId="0C1EFA88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</w:tr>
      <w:tr w:rsidR="008D14DF" w:rsidRPr="0051198C" w14:paraId="351DB963" w14:textId="77777777" w:rsidTr="00C650B4">
        <w:trPr>
          <w:trHeight w:val="1080"/>
        </w:trPr>
        <w:tc>
          <w:tcPr>
            <w:tcW w:w="1655" w:type="dxa"/>
            <w:vMerge/>
            <w:vAlign w:val="center"/>
            <w:hideMark/>
          </w:tcPr>
          <w:p w14:paraId="0C986D2E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897" w:type="dxa"/>
            <w:vAlign w:val="center"/>
            <w:hideMark/>
          </w:tcPr>
          <w:p w14:paraId="4EA146C4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  <w:r w:rsidRPr="0051198C">
              <w:rPr>
                <w:rFonts w:ascii="Times New Roman" w:eastAsia="Times New Roman" w:hAnsi="Times New Roman"/>
                <w:color w:val="000000"/>
                <w:lang w:val="fr-SN" w:eastAsia="zh-CN"/>
              </w:rPr>
              <w:t>A5</w:t>
            </w:r>
          </w:p>
        </w:tc>
        <w:tc>
          <w:tcPr>
            <w:tcW w:w="2409" w:type="dxa"/>
            <w:vAlign w:val="center"/>
          </w:tcPr>
          <w:p w14:paraId="1C24AADE" w14:textId="55BBA0BC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45BBBC13" w14:textId="080F805A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4E2AEBEF" w14:textId="48A549DD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19" w:type="dxa"/>
            <w:noWrap/>
            <w:vAlign w:val="center"/>
          </w:tcPr>
          <w:p w14:paraId="5FAA1128" w14:textId="03C571A4" w:rsidR="008D14DF" w:rsidRPr="0051198C" w:rsidRDefault="008D14DF" w:rsidP="008D14DF">
            <w:pPr>
              <w:suppressAutoHyphens w:val="0"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20" w:type="dxa"/>
            <w:noWrap/>
            <w:vAlign w:val="center"/>
          </w:tcPr>
          <w:p w14:paraId="1A610380" w14:textId="6C93F907" w:rsidR="008D14DF" w:rsidRPr="0051198C" w:rsidRDefault="008D14DF" w:rsidP="008D14DF">
            <w:pPr>
              <w:suppressAutoHyphens w:val="0"/>
              <w:autoSpaceDN/>
              <w:spacing w:after="0" w:line="240" w:lineRule="auto"/>
              <w:ind w:firstLineChars="100" w:firstLine="220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52" w:type="dxa"/>
          </w:tcPr>
          <w:p w14:paraId="43D1259A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163695D1" w14:textId="0692ABB0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67" w:type="dxa"/>
          </w:tcPr>
          <w:p w14:paraId="6143321A" w14:textId="75CB6034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70" w:type="dxa"/>
          </w:tcPr>
          <w:p w14:paraId="730F9891" w14:textId="041CD5D0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503" w:type="dxa"/>
          </w:tcPr>
          <w:p w14:paraId="2C59DF2E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5184376A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01F8FCFE" w14:textId="77777777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425" w:type="dxa"/>
          </w:tcPr>
          <w:p w14:paraId="491587BD" w14:textId="71E89069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401" w:type="dxa"/>
            <w:vAlign w:val="center"/>
          </w:tcPr>
          <w:p w14:paraId="16D0026B" w14:textId="5C15BD8C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  <w:tc>
          <w:tcPr>
            <w:tcW w:w="1985" w:type="dxa"/>
            <w:vAlign w:val="center"/>
          </w:tcPr>
          <w:p w14:paraId="44F99032" w14:textId="71BFE642" w:rsidR="008D14DF" w:rsidRPr="0051198C" w:rsidRDefault="008D14DF" w:rsidP="008D14DF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/>
                <w:color w:val="000000"/>
                <w:lang w:val="fr-SN" w:eastAsia="zh-CN"/>
              </w:rPr>
            </w:pPr>
          </w:p>
        </w:tc>
      </w:tr>
    </w:tbl>
    <w:p w14:paraId="4066E4C8" w14:textId="77777777" w:rsidR="008A13D4" w:rsidRDefault="008A13D4" w:rsidP="0051198C">
      <w:pPr>
        <w:suppressAutoHyphens w:val="0"/>
        <w:autoSpaceDN/>
        <w:spacing w:after="160" w:line="278" w:lineRule="auto"/>
        <w:rPr>
          <w:rFonts w:ascii="Aptos" w:eastAsia="DengXian" w:hAnsi="Aptos"/>
          <w:kern w:val="2"/>
          <w:sz w:val="24"/>
          <w:szCs w:val="24"/>
          <w:lang w:val="fr-FR" w:eastAsia="zh-CN"/>
          <w14:ligatures w14:val="standardContextual"/>
        </w:rPr>
        <w:sectPr w:rsidR="008A13D4" w:rsidSect="00C15487">
          <w:headerReference w:type="default" r:id="rId12"/>
          <w:footerReference w:type="default" r:id="rId13"/>
          <w:pgSz w:w="15840" w:h="12240" w:orient="landscape"/>
          <w:pgMar w:top="1134" w:right="992" w:bottom="1134" w:left="709" w:header="720" w:footer="0" w:gutter="0"/>
          <w:pgBorders w:offsetFrom="page">
            <w:top w:val="single" w:sz="4" w:space="24" w:color="0070C0"/>
            <w:left w:val="single" w:sz="4" w:space="24" w:color="0070C0"/>
            <w:bottom w:val="single" w:sz="4" w:space="24" w:color="0070C0"/>
            <w:right w:val="single" w:sz="4" w:space="24" w:color="0070C0"/>
          </w:pgBorders>
          <w:cols w:space="720"/>
        </w:sectPr>
      </w:pPr>
    </w:p>
    <w:p w14:paraId="274688DE" w14:textId="77777777" w:rsidR="0051198C" w:rsidRPr="0051198C" w:rsidRDefault="0051198C" w:rsidP="0051198C">
      <w:pPr>
        <w:suppressAutoHyphens w:val="0"/>
        <w:autoSpaceDN/>
        <w:spacing w:after="160" w:line="278" w:lineRule="auto"/>
        <w:rPr>
          <w:rFonts w:ascii="Aptos" w:eastAsia="DengXian" w:hAnsi="Aptos"/>
          <w:kern w:val="2"/>
          <w:sz w:val="24"/>
          <w:szCs w:val="24"/>
          <w:lang w:val="fr-FR" w:eastAsia="zh-CN"/>
          <w14:ligatures w14:val="standardContextual"/>
        </w:rPr>
      </w:pPr>
    </w:p>
    <w:p w14:paraId="17B30A0A" w14:textId="30B181B7" w:rsidR="001E5AE9" w:rsidRPr="001D01F3" w:rsidRDefault="001E5AE9" w:rsidP="001D01F3">
      <w:pPr>
        <w:pStyle w:val="Paragraphedeliste"/>
        <w:spacing w:before="120" w:after="120"/>
        <w:ind w:left="0"/>
        <w:contextualSpacing w:val="0"/>
        <w:rPr>
          <w:rFonts w:ascii="Times New Roman" w:hAnsi="Times New Roman"/>
          <w:lang w:val="fr-FR"/>
        </w:rPr>
      </w:pPr>
    </w:p>
    <w:sectPr w:rsidR="001E5AE9" w:rsidRPr="001D01F3" w:rsidSect="00A04181">
      <w:pgSz w:w="15840" w:h="12240" w:orient="landscape"/>
      <w:pgMar w:top="1134" w:right="993" w:bottom="1134" w:left="709" w:header="720" w:footer="0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4CD40" w14:textId="77777777" w:rsidR="000666BA" w:rsidRDefault="000666BA">
      <w:pPr>
        <w:spacing w:after="0" w:line="240" w:lineRule="auto"/>
      </w:pPr>
      <w:r>
        <w:separator/>
      </w:r>
    </w:p>
  </w:endnote>
  <w:endnote w:type="continuationSeparator" w:id="0">
    <w:p w14:paraId="3BC71C88" w14:textId="77777777" w:rsidR="000666BA" w:rsidRDefault="000666BA">
      <w:pPr>
        <w:spacing w:after="0" w:line="240" w:lineRule="auto"/>
      </w:pPr>
      <w:r>
        <w:continuationSeparator/>
      </w:r>
    </w:p>
  </w:endnote>
  <w:endnote w:type="continuationNotice" w:id="1">
    <w:p w14:paraId="361442C5" w14:textId="77777777" w:rsidR="000666BA" w:rsidRDefault="000666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/>
      </w:rPr>
      <w:id w:val="-85434653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/>
          </w:rPr>
          <w:id w:val="-1705238520"/>
          <w:docPartObj>
            <w:docPartGallery w:val="Page Numbers (Top of Page)"/>
            <w:docPartUnique/>
          </w:docPartObj>
        </w:sdtPr>
        <w:sdtContent>
          <w:p w14:paraId="38918549" w14:textId="77777777" w:rsidR="00DE118A" w:rsidRPr="00772004" w:rsidRDefault="00DE118A" w:rsidP="00D4529B">
            <w:pPr>
              <w:pStyle w:val="Pieddepage"/>
              <w:spacing w:after="0" w:line="240" w:lineRule="auto"/>
              <w:rPr>
                <w:rFonts w:ascii="Times New Roman" w:hAnsi="Times New Roman"/>
              </w:rPr>
            </w:pPr>
          </w:p>
          <w:p w14:paraId="6FE74A88" w14:textId="3C5D4712" w:rsidR="00DE118A" w:rsidRPr="00772004" w:rsidRDefault="00DE118A">
            <w:pPr>
              <w:pStyle w:val="Pieddepage"/>
              <w:rPr>
                <w:rFonts w:ascii="Times New Roman" w:hAnsi="Times New Roman"/>
              </w:rPr>
            </w:pPr>
            <w:r w:rsidRPr="00772004">
              <w:rPr>
                <w:rFonts w:ascii="Times New Roman" w:hAnsi="Times New Roman"/>
                <w:lang w:val="fr-FR"/>
              </w:rPr>
              <w:t xml:space="preserve">Page </w: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Pr="00772004">
              <w:rPr>
                <w:rFonts w:ascii="Times New Roman" w:hAnsi="Times New Roman"/>
              </w:rPr>
              <w:instrText>PAGE</w:instrTex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4</w: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/>
                <w:lang w:val="fr-FR"/>
              </w:rPr>
              <w:t>/</w: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Pr="00772004">
              <w:rPr>
                <w:rFonts w:ascii="Times New Roman" w:hAnsi="Times New Roman"/>
              </w:rPr>
              <w:instrText>NUMPAGES</w:instrTex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23</w:t>
            </w:r>
            <w:r w:rsidRPr="00772004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sdtContent>
      </w:sdt>
    </w:sdtContent>
  </w:sdt>
  <w:p w14:paraId="5329955A" w14:textId="77777777" w:rsidR="00DE118A" w:rsidRDefault="00DE118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CE8230" w14:textId="77777777" w:rsidR="000666BA" w:rsidRDefault="000666B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E30C5B1" w14:textId="77777777" w:rsidR="000666BA" w:rsidRDefault="000666BA">
      <w:pPr>
        <w:spacing w:after="0" w:line="240" w:lineRule="auto"/>
      </w:pPr>
      <w:r>
        <w:continuationSeparator/>
      </w:r>
    </w:p>
  </w:footnote>
  <w:footnote w:type="continuationNotice" w:id="1">
    <w:p w14:paraId="7D95EF33" w14:textId="77777777" w:rsidR="000666BA" w:rsidRDefault="000666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622A19" w14:textId="77777777" w:rsidR="00DE118A" w:rsidRDefault="00DE118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B6FEA"/>
    <w:multiLevelType w:val="multilevel"/>
    <w:tmpl w:val="E124BD5A"/>
    <w:lvl w:ilvl="0">
      <w:numFmt w:val="bullet"/>
      <w:lvlText w:val=""/>
      <w:lvlJc w:val="left"/>
      <w:pPr>
        <w:ind w:left="1068" w:hanging="360"/>
      </w:pPr>
      <w:rPr>
        <w:rFonts w:ascii="Symbol" w:eastAsia="Aptos" w:hAnsi="Symbol" w:cs="Times New Roman"/>
      </w:rPr>
    </w:lvl>
    <w:lvl w:ilvl="1">
      <w:numFmt w:val="bullet"/>
      <w:lvlText w:val="o"/>
      <w:lvlJc w:val="left"/>
      <w:pPr>
        <w:ind w:left="178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0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2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4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6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38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0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28" w:hanging="360"/>
      </w:pPr>
      <w:rPr>
        <w:rFonts w:ascii="Wingdings" w:hAnsi="Wingdings"/>
      </w:rPr>
    </w:lvl>
  </w:abstractNum>
  <w:abstractNum w:abstractNumId="1" w15:restartNumberingAfterBreak="0">
    <w:nsid w:val="03E75455"/>
    <w:multiLevelType w:val="multilevel"/>
    <w:tmpl w:val="280C001F"/>
    <w:styleLink w:val="Style20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3F1B9C"/>
    <w:multiLevelType w:val="multilevel"/>
    <w:tmpl w:val="280C001F"/>
    <w:numStyleLink w:val="Style23"/>
  </w:abstractNum>
  <w:abstractNum w:abstractNumId="3" w15:restartNumberingAfterBreak="0">
    <w:nsid w:val="064F34B5"/>
    <w:multiLevelType w:val="multilevel"/>
    <w:tmpl w:val="280C001F"/>
    <w:styleLink w:val="Style2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BEF75A0"/>
    <w:multiLevelType w:val="multilevel"/>
    <w:tmpl w:val="280C001F"/>
    <w:styleLink w:val="Style4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E1D3312"/>
    <w:multiLevelType w:val="multilevel"/>
    <w:tmpl w:val="2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EDF2448"/>
    <w:multiLevelType w:val="multilevel"/>
    <w:tmpl w:val="280C001F"/>
    <w:styleLink w:val="Style27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0DB49AA"/>
    <w:multiLevelType w:val="multilevel"/>
    <w:tmpl w:val="9BE2B8D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CB421A"/>
    <w:multiLevelType w:val="multilevel"/>
    <w:tmpl w:val="280C001F"/>
    <w:styleLink w:val="Style11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5032C0"/>
    <w:multiLevelType w:val="multilevel"/>
    <w:tmpl w:val="280C001F"/>
    <w:styleLink w:val="Style10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7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EE1C54"/>
    <w:multiLevelType w:val="multilevel"/>
    <w:tmpl w:val="280C001F"/>
    <w:numStyleLink w:val="Style24"/>
  </w:abstractNum>
  <w:abstractNum w:abstractNumId="11" w15:restartNumberingAfterBreak="0">
    <w:nsid w:val="15911E82"/>
    <w:multiLevelType w:val="hybridMultilevel"/>
    <w:tmpl w:val="2CC4AEA2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821FFD"/>
    <w:multiLevelType w:val="multilevel"/>
    <w:tmpl w:val="280C001F"/>
    <w:styleLink w:val="Style4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78A50EA"/>
    <w:multiLevelType w:val="multilevel"/>
    <w:tmpl w:val="280C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021B40"/>
    <w:multiLevelType w:val="multilevel"/>
    <w:tmpl w:val="280C001F"/>
    <w:numStyleLink w:val="Style112"/>
  </w:abstractNum>
  <w:abstractNum w:abstractNumId="15" w15:restartNumberingAfterBreak="0">
    <w:nsid w:val="1DAF031C"/>
    <w:multiLevelType w:val="multilevel"/>
    <w:tmpl w:val="280C001F"/>
    <w:styleLink w:val="Style11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DE81417"/>
    <w:multiLevelType w:val="multilevel"/>
    <w:tmpl w:val="280C001F"/>
    <w:styleLink w:val="Style5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05C1383"/>
    <w:multiLevelType w:val="hybridMultilevel"/>
    <w:tmpl w:val="6AB88CD0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2122E6"/>
    <w:multiLevelType w:val="multilevel"/>
    <w:tmpl w:val="3490DA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1405EC8"/>
    <w:multiLevelType w:val="multilevel"/>
    <w:tmpl w:val="280C001F"/>
    <w:numStyleLink w:val="Style41"/>
  </w:abstractNum>
  <w:abstractNum w:abstractNumId="20" w15:restartNumberingAfterBreak="0">
    <w:nsid w:val="21E87CF3"/>
    <w:multiLevelType w:val="multilevel"/>
    <w:tmpl w:val="280C001F"/>
    <w:styleLink w:val="Style1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2AA0971"/>
    <w:multiLevelType w:val="multilevel"/>
    <w:tmpl w:val="280C001F"/>
    <w:styleLink w:val="Style23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5F1433A"/>
    <w:multiLevelType w:val="multilevel"/>
    <w:tmpl w:val="280C001D"/>
    <w:styleLink w:val="Style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25F67F53"/>
    <w:multiLevelType w:val="multilevel"/>
    <w:tmpl w:val="280C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24" w15:restartNumberingAfterBreak="0">
    <w:nsid w:val="281D2DCC"/>
    <w:multiLevelType w:val="multilevel"/>
    <w:tmpl w:val="280C001F"/>
    <w:styleLink w:val="Style16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2B37245C"/>
    <w:multiLevelType w:val="multilevel"/>
    <w:tmpl w:val="280C001F"/>
    <w:styleLink w:val="Style13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CEE63E1"/>
    <w:multiLevelType w:val="multilevel"/>
    <w:tmpl w:val="280C001F"/>
    <w:styleLink w:val="Style14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2D7105CB"/>
    <w:multiLevelType w:val="multilevel"/>
    <w:tmpl w:val="280C001F"/>
    <w:numStyleLink w:val="Style22"/>
  </w:abstractNum>
  <w:abstractNum w:abstractNumId="28" w15:restartNumberingAfterBreak="0">
    <w:nsid w:val="2E645D61"/>
    <w:multiLevelType w:val="multilevel"/>
    <w:tmpl w:val="280C001F"/>
    <w:styleLink w:val="Style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2E6A5685"/>
    <w:multiLevelType w:val="multilevel"/>
    <w:tmpl w:val="280C001F"/>
    <w:styleLink w:val="Style7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2FB561DE"/>
    <w:multiLevelType w:val="multilevel"/>
    <w:tmpl w:val="7A30EE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31D1691E"/>
    <w:multiLevelType w:val="multilevel"/>
    <w:tmpl w:val="E124BD5A"/>
    <w:lvl w:ilvl="0">
      <w:numFmt w:val="bullet"/>
      <w:lvlText w:val=""/>
      <w:lvlJc w:val="left"/>
      <w:pPr>
        <w:ind w:left="360" w:hanging="360"/>
      </w:pPr>
      <w:rPr>
        <w:rFonts w:ascii="Symbol" w:eastAsia="Aptos" w:hAnsi="Symbol" w:cs="Times New Roman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2" w15:restartNumberingAfterBreak="0">
    <w:nsid w:val="320F2E5A"/>
    <w:multiLevelType w:val="hybridMultilevel"/>
    <w:tmpl w:val="D278E05C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5D4043"/>
    <w:multiLevelType w:val="multilevel"/>
    <w:tmpl w:val="280C001F"/>
    <w:styleLink w:val="Style181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4FC6FDD"/>
    <w:multiLevelType w:val="multilevel"/>
    <w:tmpl w:val="280C001F"/>
    <w:styleLink w:val="Style1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39EF39DB"/>
    <w:multiLevelType w:val="multilevel"/>
    <w:tmpl w:val="F8740E8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3C542CD1"/>
    <w:multiLevelType w:val="multilevel"/>
    <w:tmpl w:val="280C001F"/>
    <w:styleLink w:val="Style15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3CD57A9F"/>
    <w:multiLevelType w:val="multilevel"/>
    <w:tmpl w:val="280C001F"/>
    <w:styleLink w:val="Style26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3CFE2F8E"/>
    <w:multiLevelType w:val="multilevel"/>
    <w:tmpl w:val="280C001F"/>
    <w:styleLink w:val="Style25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3E0512CC"/>
    <w:multiLevelType w:val="multilevel"/>
    <w:tmpl w:val="280C001F"/>
    <w:numStyleLink w:val="Style111"/>
  </w:abstractNum>
  <w:abstractNum w:abstractNumId="40" w15:restartNumberingAfterBreak="0">
    <w:nsid w:val="3F9167BD"/>
    <w:multiLevelType w:val="multilevel"/>
    <w:tmpl w:val="D0BA02D4"/>
    <w:lvl w:ilvl="0">
      <w:start w:val="1"/>
      <w:numFmt w:val="decimal"/>
      <w:lvlText w:val="REC .%1."/>
      <w:lvlJc w:val="left"/>
      <w:pPr>
        <w:ind w:left="1080" w:hanging="360"/>
      </w:pPr>
      <w:rPr>
        <w:rFonts w:ascii="Amasis MT Pro Black" w:hAnsi="Amasis MT Pro Black" w:hint="default"/>
        <w:sz w:val="20"/>
        <w:szCs w:val="2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1" w15:restartNumberingAfterBreak="0">
    <w:nsid w:val="3FBF53C0"/>
    <w:multiLevelType w:val="multilevel"/>
    <w:tmpl w:val="280C001F"/>
    <w:styleLink w:val="Style2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40343AB0"/>
    <w:multiLevelType w:val="multilevel"/>
    <w:tmpl w:val="280C001F"/>
    <w:styleLink w:val="Style6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438870A6"/>
    <w:multiLevelType w:val="multilevel"/>
    <w:tmpl w:val="280C001F"/>
    <w:styleLink w:val="Style28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45301500"/>
    <w:multiLevelType w:val="multilevel"/>
    <w:tmpl w:val="280C001F"/>
    <w:numStyleLink w:val="Style21"/>
  </w:abstractNum>
  <w:abstractNum w:abstractNumId="45" w15:restartNumberingAfterBreak="0">
    <w:nsid w:val="4573068A"/>
    <w:multiLevelType w:val="hybridMultilevel"/>
    <w:tmpl w:val="2C84388C"/>
    <w:lvl w:ilvl="0" w:tplc="28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62301A4"/>
    <w:multiLevelType w:val="multilevel"/>
    <w:tmpl w:val="280C001F"/>
    <w:styleLink w:val="Style24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472D5301"/>
    <w:multiLevelType w:val="multilevel"/>
    <w:tmpl w:val="280C001F"/>
    <w:styleLink w:val="Style1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47485BB3"/>
    <w:multiLevelType w:val="hybridMultilevel"/>
    <w:tmpl w:val="6A385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873308D"/>
    <w:multiLevelType w:val="multilevel"/>
    <w:tmpl w:val="280C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4B606CC2"/>
    <w:multiLevelType w:val="multilevel"/>
    <w:tmpl w:val="2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503A76B4"/>
    <w:multiLevelType w:val="multilevel"/>
    <w:tmpl w:val="280C001F"/>
    <w:styleLink w:val="Style221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50A215A0"/>
    <w:multiLevelType w:val="multilevel"/>
    <w:tmpl w:val="280C001F"/>
    <w:numStyleLink w:val="Style28"/>
  </w:abstractNum>
  <w:abstractNum w:abstractNumId="53" w15:restartNumberingAfterBreak="0">
    <w:nsid w:val="51AF68FC"/>
    <w:multiLevelType w:val="hybridMultilevel"/>
    <w:tmpl w:val="4E6037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217B51"/>
    <w:multiLevelType w:val="multilevel"/>
    <w:tmpl w:val="280C001F"/>
    <w:styleLink w:val="Style3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5" w15:restartNumberingAfterBreak="0">
    <w:nsid w:val="522469CC"/>
    <w:multiLevelType w:val="hybridMultilevel"/>
    <w:tmpl w:val="FDAC7AB2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25D705A"/>
    <w:multiLevelType w:val="hybridMultilevel"/>
    <w:tmpl w:val="1862BA44"/>
    <w:lvl w:ilvl="0" w:tplc="2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52B663C6"/>
    <w:multiLevelType w:val="hybridMultilevel"/>
    <w:tmpl w:val="E8B62584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AEC50C6"/>
    <w:multiLevelType w:val="multilevel"/>
    <w:tmpl w:val="280C001F"/>
    <w:styleLink w:val="Style17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5C1F6BC0"/>
    <w:multiLevelType w:val="multilevel"/>
    <w:tmpl w:val="280C001F"/>
    <w:numStyleLink w:val="Style181"/>
  </w:abstractNum>
  <w:abstractNum w:abstractNumId="60" w15:restartNumberingAfterBreak="0">
    <w:nsid w:val="5F575795"/>
    <w:multiLevelType w:val="multilevel"/>
    <w:tmpl w:val="280C001F"/>
    <w:numStyleLink w:val="Style221"/>
  </w:abstractNum>
  <w:abstractNum w:abstractNumId="61" w15:restartNumberingAfterBreak="0">
    <w:nsid w:val="603E08B3"/>
    <w:multiLevelType w:val="hybridMultilevel"/>
    <w:tmpl w:val="CD74965C"/>
    <w:lvl w:ilvl="0" w:tplc="28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1874CCA"/>
    <w:multiLevelType w:val="multilevel"/>
    <w:tmpl w:val="280C001F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3" w15:restartNumberingAfterBreak="0">
    <w:nsid w:val="63B74040"/>
    <w:multiLevelType w:val="multilevel"/>
    <w:tmpl w:val="280C001F"/>
    <w:styleLink w:val="Style110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 w15:restartNumberingAfterBreak="0">
    <w:nsid w:val="64240CE8"/>
    <w:multiLevelType w:val="multilevel"/>
    <w:tmpl w:val="280C001F"/>
    <w:numStyleLink w:val="Style231"/>
  </w:abstractNum>
  <w:abstractNum w:abstractNumId="65" w15:restartNumberingAfterBreak="0">
    <w:nsid w:val="64C4031C"/>
    <w:multiLevelType w:val="hybridMultilevel"/>
    <w:tmpl w:val="46268F4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5094E89"/>
    <w:multiLevelType w:val="multilevel"/>
    <w:tmpl w:val="280C001F"/>
    <w:numStyleLink w:val="Style31"/>
  </w:abstractNum>
  <w:abstractNum w:abstractNumId="67" w15:restartNumberingAfterBreak="0">
    <w:nsid w:val="65FE7D71"/>
    <w:multiLevelType w:val="multilevel"/>
    <w:tmpl w:val="280C001F"/>
    <w:numStyleLink w:val="Style25"/>
  </w:abstractNum>
  <w:abstractNum w:abstractNumId="68" w15:restartNumberingAfterBreak="0">
    <w:nsid w:val="692F6E5A"/>
    <w:multiLevelType w:val="multilevel"/>
    <w:tmpl w:val="280C001F"/>
    <w:styleLink w:val="Style18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69EC44EF"/>
    <w:multiLevelType w:val="multilevel"/>
    <w:tmpl w:val="280C001F"/>
    <w:styleLink w:val="Style31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6D1B7161"/>
    <w:multiLevelType w:val="multilevel"/>
    <w:tmpl w:val="280C001F"/>
    <w:numStyleLink w:val="Style26"/>
  </w:abstractNum>
  <w:abstractNum w:abstractNumId="71" w15:restartNumberingAfterBreak="0">
    <w:nsid w:val="6DD971D1"/>
    <w:multiLevelType w:val="multilevel"/>
    <w:tmpl w:val="280C001F"/>
    <w:numStyleLink w:val="Style71"/>
  </w:abstractNum>
  <w:abstractNum w:abstractNumId="72" w15:restartNumberingAfterBreak="0">
    <w:nsid w:val="6E115183"/>
    <w:multiLevelType w:val="hybridMultilevel"/>
    <w:tmpl w:val="35F4232E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6EF56AB0"/>
    <w:multiLevelType w:val="hybridMultilevel"/>
    <w:tmpl w:val="526EA81A"/>
    <w:lvl w:ilvl="0" w:tplc="04090001">
      <w:start w:val="1"/>
      <w:numFmt w:val="bullet"/>
      <w:lvlText w:val=""/>
      <w:lvlJc w:val="left"/>
      <w:pPr>
        <w:ind w:left="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74" w15:restartNumberingAfterBreak="0">
    <w:nsid w:val="730E2AB5"/>
    <w:multiLevelType w:val="multilevel"/>
    <w:tmpl w:val="280C001F"/>
    <w:numStyleLink w:val="Style110"/>
  </w:abstractNum>
  <w:abstractNum w:abstractNumId="75" w15:restartNumberingAfterBreak="0">
    <w:nsid w:val="761305D3"/>
    <w:multiLevelType w:val="multilevel"/>
    <w:tmpl w:val="280C001F"/>
    <w:styleLink w:val="Style23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7888419D"/>
    <w:multiLevelType w:val="multilevel"/>
    <w:tmpl w:val="280C001F"/>
    <w:styleLink w:val="Style9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A3E7A1D"/>
    <w:multiLevelType w:val="multilevel"/>
    <w:tmpl w:val="280C001F"/>
    <w:numStyleLink w:val="Style27"/>
  </w:abstractNum>
  <w:abstractNum w:abstractNumId="78" w15:restartNumberingAfterBreak="0">
    <w:nsid w:val="7AB66DDC"/>
    <w:multiLevelType w:val="multilevel"/>
    <w:tmpl w:val="280C001F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9417356">
    <w:abstractNumId w:val="49"/>
  </w:num>
  <w:num w:numId="2" w16cid:durableId="153452106">
    <w:abstractNumId w:val="13"/>
  </w:num>
  <w:num w:numId="3" w16cid:durableId="254286105">
    <w:abstractNumId w:val="54"/>
  </w:num>
  <w:num w:numId="4" w16cid:durableId="320038296">
    <w:abstractNumId w:val="4"/>
  </w:num>
  <w:num w:numId="5" w16cid:durableId="748424009">
    <w:abstractNumId w:val="16"/>
  </w:num>
  <w:num w:numId="6" w16cid:durableId="158934801">
    <w:abstractNumId w:val="42"/>
  </w:num>
  <w:num w:numId="7" w16cid:durableId="679896169">
    <w:abstractNumId w:val="22"/>
  </w:num>
  <w:num w:numId="8" w16cid:durableId="716316099">
    <w:abstractNumId w:val="28"/>
  </w:num>
  <w:num w:numId="9" w16cid:durableId="715660135">
    <w:abstractNumId w:val="76"/>
  </w:num>
  <w:num w:numId="10" w16cid:durableId="319698751">
    <w:abstractNumId w:val="9"/>
  </w:num>
  <w:num w:numId="11" w16cid:durableId="1287617590">
    <w:abstractNumId w:val="23"/>
  </w:num>
  <w:num w:numId="12" w16cid:durableId="2061902819">
    <w:abstractNumId w:val="47"/>
  </w:num>
  <w:num w:numId="13" w16cid:durableId="1093863504">
    <w:abstractNumId w:val="20"/>
  </w:num>
  <w:num w:numId="14" w16cid:durableId="1991249621">
    <w:abstractNumId w:val="25"/>
  </w:num>
  <w:num w:numId="15" w16cid:durableId="1280646298">
    <w:abstractNumId w:val="26"/>
  </w:num>
  <w:num w:numId="16" w16cid:durableId="1824856046">
    <w:abstractNumId w:val="36"/>
  </w:num>
  <w:num w:numId="17" w16cid:durableId="215942264">
    <w:abstractNumId w:val="24"/>
  </w:num>
  <w:num w:numId="18" w16cid:durableId="767652338">
    <w:abstractNumId w:val="58"/>
  </w:num>
  <w:num w:numId="19" w16cid:durableId="1681547872">
    <w:abstractNumId w:val="68"/>
  </w:num>
  <w:num w:numId="20" w16cid:durableId="1997370338">
    <w:abstractNumId w:val="34"/>
  </w:num>
  <w:num w:numId="21" w16cid:durableId="1485391242">
    <w:abstractNumId w:val="44"/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color w:val="000000" w:themeColor="text1"/>
        </w:rPr>
      </w:lvl>
    </w:lvlOverride>
  </w:num>
  <w:num w:numId="22" w16cid:durableId="1549025377">
    <w:abstractNumId w:val="30"/>
  </w:num>
  <w:num w:numId="23" w16cid:durableId="1312557390">
    <w:abstractNumId w:val="1"/>
  </w:num>
  <w:num w:numId="24" w16cid:durableId="1037005692">
    <w:abstractNumId w:val="78"/>
  </w:num>
  <w:num w:numId="25" w16cid:durableId="952442244">
    <w:abstractNumId w:val="3"/>
  </w:num>
  <w:num w:numId="26" w16cid:durableId="1746030497">
    <w:abstractNumId w:val="40"/>
  </w:num>
  <w:num w:numId="27" w16cid:durableId="1333949583">
    <w:abstractNumId w:val="56"/>
  </w:num>
  <w:num w:numId="28" w16cid:durableId="535502653">
    <w:abstractNumId w:val="32"/>
  </w:num>
  <w:num w:numId="29" w16cid:durableId="1135097672">
    <w:abstractNumId w:val="27"/>
  </w:num>
  <w:num w:numId="30" w16cid:durableId="511526478">
    <w:abstractNumId w:val="41"/>
  </w:num>
  <w:num w:numId="31" w16cid:durableId="856233696">
    <w:abstractNumId w:val="2"/>
  </w:num>
  <w:num w:numId="32" w16cid:durableId="29960867">
    <w:abstractNumId w:val="75"/>
  </w:num>
  <w:num w:numId="33" w16cid:durableId="476342765">
    <w:abstractNumId w:val="10"/>
  </w:num>
  <w:num w:numId="34" w16cid:durableId="950818400">
    <w:abstractNumId w:val="46"/>
  </w:num>
  <w:num w:numId="35" w16cid:durableId="278268676">
    <w:abstractNumId w:val="11"/>
  </w:num>
  <w:num w:numId="36" w16cid:durableId="769079991">
    <w:abstractNumId w:val="73"/>
  </w:num>
  <w:num w:numId="37" w16cid:durableId="863521016">
    <w:abstractNumId w:val="18"/>
  </w:num>
  <w:num w:numId="38" w16cid:durableId="977539379">
    <w:abstractNumId w:val="74"/>
  </w:num>
  <w:num w:numId="39" w16cid:durableId="998383422">
    <w:abstractNumId w:val="63"/>
  </w:num>
  <w:num w:numId="40" w16cid:durableId="240608208">
    <w:abstractNumId w:val="71"/>
  </w:num>
  <w:num w:numId="41" w16cid:durableId="1044133253">
    <w:abstractNumId w:val="29"/>
  </w:num>
  <w:num w:numId="42" w16cid:durableId="1560094328">
    <w:abstractNumId w:val="59"/>
  </w:num>
  <w:num w:numId="43" w16cid:durableId="151650396">
    <w:abstractNumId w:val="33"/>
  </w:num>
  <w:num w:numId="44" w16cid:durableId="1354839665">
    <w:abstractNumId w:val="62"/>
  </w:num>
  <w:num w:numId="45" w16cid:durableId="2120099360">
    <w:abstractNumId w:val="60"/>
  </w:num>
  <w:num w:numId="46" w16cid:durableId="1314456540">
    <w:abstractNumId w:val="51"/>
  </w:num>
  <w:num w:numId="47" w16cid:durableId="490633547">
    <w:abstractNumId w:val="64"/>
  </w:num>
  <w:num w:numId="48" w16cid:durableId="692153200">
    <w:abstractNumId w:val="21"/>
  </w:num>
  <w:num w:numId="49" w16cid:durableId="581333177">
    <w:abstractNumId w:val="7"/>
  </w:num>
  <w:num w:numId="50" w16cid:durableId="1678264790">
    <w:abstractNumId w:val="35"/>
  </w:num>
  <w:num w:numId="51" w16cid:durableId="948271392">
    <w:abstractNumId w:val="70"/>
  </w:num>
  <w:num w:numId="52" w16cid:durableId="968128568">
    <w:abstractNumId w:val="37"/>
  </w:num>
  <w:num w:numId="53" w16cid:durableId="495341704">
    <w:abstractNumId w:val="31"/>
  </w:num>
  <w:num w:numId="54" w16cid:durableId="462817414">
    <w:abstractNumId w:val="72"/>
  </w:num>
  <w:num w:numId="55" w16cid:durableId="1934167725">
    <w:abstractNumId w:val="65"/>
  </w:num>
  <w:num w:numId="56" w16cid:durableId="500051867">
    <w:abstractNumId w:val="5"/>
  </w:num>
  <w:num w:numId="57" w16cid:durableId="632291460">
    <w:abstractNumId w:val="39"/>
  </w:num>
  <w:num w:numId="58" w16cid:durableId="1401560760">
    <w:abstractNumId w:val="8"/>
  </w:num>
  <w:num w:numId="59" w16cid:durableId="252327495">
    <w:abstractNumId w:val="67"/>
  </w:num>
  <w:num w:numId="60" w16cid:durableId="445388876">
    <w:abstractNumId w:val="38"/>
  </w:num>
  <w:num w:numId="61" w16cid:durableId="485171011">
    <w:abstractNumId w:val="66"/>
  </w:num>
  <w:num w:numId="62" w16cid:durableId="1619333700">
    <w:abstractNumId w:val="69"/>
  </w:num>
  <w:num w:numId="63" w16cid:durableId="2122069230">
    <w:abstractNumId w:val="57"/>
  </w:num>
  <w:num w:numId="64" w16cid:durableId="225993564">
    <w:abstractNumId w:val="19"/>
  </w:num>
  <w:num w:numId="65" w16cid:durableId="540437379">
    <w:abstractNumId w:val="12"/>
  </w:num>
  <w:num w:numId="66" w16cid:durableId="1737164363">
    <w:abstractNumId w:val="0"/>
  </w:num>
  <w:num w:numId="67" w16cid:durableId="101917900">
    <w:abstractNumId w:val="53"/>
  </w:num>
  <w:num w:numId="68" w16cid:durableId="189415541">
    <w:abstractNumId w:val="48"/>
  </w:num>
  <w:num w:numId="69" w16cid:durableId="1199854993">
    <w:abstractNumId w:val="55"/>
  </w:num>
  <w:num w:numId="70" w16cid:durableId="1112827096">
    <w:abstractNumId w:val="50"/>
  </w:num>
  <w:num w:numId="71" w16cid:durableId="117798609">
    <w:abstractNumId w:val="61"/>
  </w:num>
  <w:num w:numId="72" w16cid:durableId="384724464">
    <w:abstractNumId w:val="14"/>
  </w:num>
  <w:num w:numId="73" w16cid:durableId="676151687">
    <w:abstractNumId w:val="15"/>
  </w:num>
  <w:num w:numId="74" w16cid:durableId="1898780238">
    <w:abstractNumId w:val="17"/>
  </w:num>
  <w:num w:numId="75" w16cid:durableId="315231281">
    <w:abstractNumId w:val="77"/>
  </w:num>
  <w:num w:numId="76" w16cid:durableId="377167766">
    <w:abstractNumId w:val="6"/>
  </w:num>
  <w:num w:numId="77" w16cid:durableId="1950157023">
    <w:abstractNumId w:val="45"/>
  </w:num>
  <w:num w:numId="78" w16cid:durableId="1761295755">
    <w:abstractNumId w:val="23"/>
  </w:num>
  <w:num w:numId="79" w16cid:durableId="2146779125">
    <w:abstractNumId w:val="23"/>
  </w:num>
  <w:num w:numId="80" w16cid:durableId="628510169">
    <w:abstractNumId w:val="52"/>
  </w:num>
  <w:num w:numId="81" w16cid:durableId="1682853104">
    <w:abstractNumId w:val="43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bKwMDC1tDAzMjRV0lEKTi0uzszPAykwqgUAGuoC1ywAAAA="/>
  </w:docVars>
  <w:rsids>
    <w:rsidRoot w:val="0081718C"/>
    <w:rsid w:val="000005F3"/>
    <w:rsid w:val="000006F7"/>
    <w:rsid w:val="00003184"/>
    <w:rsid w:val="00004C60"/>
    <w:rsid w:val="000061DE"/>
    <w:rsid w:val="00006477"/>
    <w:rsid w:val="000137F4"/>
    <w:rsid w:val="00013FC3"/>
    <w:rsid w:val="000147D1"/>
    <w:rsid w:val="00015AF5"/>
    <w:rsid w:val="00022C0B"/>
    <w:rsid w:val="00025B78"/>
    <w:rsid w:val="00026290"/>
    <w:rsid w:val="000272F9"/>
    <w:rsid w:val="00032B2E"/>
    <w:rsid w:val="000343F4"/>
    <w:rsid w:val="00034425"/>
    <w:rsid w:val="00034F38"/>
    <w:rsid w:val="00036FB9"/>
    <w:rsid w:val="00037812"/>
    <w:rsid w:val="00040141"/>
    <w:rsid w:val="00042F59"/>
    <w:rsid w:val="00044C72"/>
    <w:rsid w:val="000465DF"/>
    <w:rsid w:val="00051A0F"/>
    <w:rsid w:val="00054D6D"/>
    <w:rsid w:val="00055970"/>
    <w:rsid w:val="000614CC"/>
    <w:rsid w:val="00061F54"/>
    <w:rsid w:val="00062B18"/>
    <w:rsid w:val="0006341B"/>
    <w:rsid w:val="000635CA"/>
    <w:rsid w:val="000666BA"/>
    <w:rsid w:val="00066D71"/>
    <w:rsid w:val="000706C2"/>
    <w:rsid w:val="000751C3"/>
    <w:rsid w:val="00075B01"/>
    <w:rsid w:val="000764C6"/>
    <w:rsid w:val="000766A1"/>
    <w:rsid w:val="00077D0B"/>
    <w:rsid w:val="00080C88"/>
    <w:rsid w:val="00081130"/>
    <w:rsid w:val="00093B7A"/>
    <w:rsid w:val="00093EBA"/>
    <w:rsid w:val="000A5CCC"/>
    <w:rsid w:val="000A687A"/>
    <w:rsid w:val="000B2EDE"/>
    <w:rsid w:val="000C22F5"/>
    <w:rsid w:val="000C27AA"/>
    <w:rsid w:val="000C63F1"/>
    <w:rsid w:val="000D7386"/>
    <w:rsid w:val="000D761C"/>
    <w:rsid w:val="000E002C"/>
    <w:rsid w:val="000E3860"/>
    <w:rsid w:val="000E5747"/>
    <w:rsid w:val="000E677D"/>
    <w:rsid w:val="000E77E4"/>
    <w:rsid w:val="000F10AD"/>
    <w:rsid w:val="000F1C2F"/>
    <w:rsid w:val="000F1DA3"/>
    <w:rsid w:val="000F22AC"/>
    <w:rsid w:val="000F53E1"/>
    <w:rsid w:val="000F5F83"/>
    <w:rsid w:val="000F6BE8"/>
    <w:rsid w:val="00101760"/>
    <w:rsid w:val="001021A8"/>
    <w:rsid w:val="00105AA4"/>
    <w:rsid w:val="00107023"/>
    <w:rsid w:val="00107A94"/>
    <w:rsid w:val="001106D0"/>
    <w:rsid w:val="00115E75"/>
    <w:rsid w:val="00117030"/>
    <w:rsid w:val="00120781"/>
    <w:rsid w:val="00127712"/>
    <w:rsid w:val="001314DA"/>
    <w:rsid w:val="0013225E"/>
    <w:rsid w:val="00137020"/>
    <w:rsid w:val="00140041"/>
    <w:rsid w:val="001413FB"/>
    <w:rsid w:val="00143669"/>
    <w:rsid w:val="00146097"/>
    <w:rsid w:val="001507F1"/>
    <w:rsid w:val="00152B5C"/>
    <w:rsid w:val="00152B81"/>
    <w:rsid w:val="0015470D"/>
    <w:rsid w:val="0015608A"/>
    <w:rsid w:val="00161595"/>
    <w:rsid w:val="001674E9"/>
    <w:rsid w:val="0017302A"/>
    <w:rsid w:val="001738C0"/>
    <w:rsid w:val="00173E32"/>
    <w:rsid w:val="00175AD7"/>
    <w:rsid w:val="00176626"/>
    <w:rsid w:val="00177AAF"/>
    <w:rsid w:val="00180D69"/>
    <w:rsid w:val="00181302"/>
    <w:rsid w:val="00181DB9"/>
    <w:rsid w:val="00194078"/>
    <w:rsid w:val="001A1172"/>
    <w:rsid w:val="001A1A75"/>
    <w:rsid w:val="001A27BD"/>
    <w:rsid w:val="001A3482"/>
    <w:rsid w:val="001A5A5B"/>
    <w:rsid w:val="001A5CC7"/>
    <w:rsid w:val="001A61DF"/>
    <w:rsid w:val="001B4967"/>
    <w:rsid w:val="001B6C9D"/>
    <w:rsid w:val="001D019E"/>
    <w:rsid w:val="001D01F3"/>
    <w:rsid w:val="001D1864"/>
    <w:rsid w:val="001D3CE3"/>
    <w:rsid w:val="001D45C1"/>
    <w:rsid w:val="001E2E70"/>
    <w:rsid w:val="001E3DA0"/>
    <w:rsid w:val="001E3DDA"/>
    <w:rsid w:val="001E4DBB"/>
    <w:rsid w:val="001E5AE9"/>
    <w:rsid w:val="001E5AF7"/>
    <w:rsid w:val="001F30D8"/>
    <w:rsid w:val="001F7576"/>
    <w:rsid w:val="00202252"/>
    <w:rsid w:val="0020278A"/>
    <w:rsid w:val="00202797"/>
    <w:rsid w:val="00203F51"/>
    <w:rsid w:val="00207F3D"/>
    <w:rsid w:val="00211042"/>
    <w:rsid w:val="00211D13"/>
    <w:rsid w:val="00214B5B"/>
    <w:rsid w:val="0021684F"/>
    <w:rsid w:val="0022201E"/>
    <w:rsid w:val="0022323F"/>
    <w:rsid w:val="002232D6"/>
    <w:rsid w:val="0022708C"/>
    <w:rsid w:val="002275BD"/>
    <w:rsid w:val="0023037B"/>
    <w:rsid w:val="00230988"/>
    <w:rsid w:val="002319D2"/>
    <w:rsid w:val="00234D85"/>
    <w:rsid w:val="00235847"/>
    <w:rsid w:val="002362B3"/>
    <w:rsid w:val="002373C2"/>
    <w:rsid w:val="00240D1F"/>
    <w:rsid w:val="00241EF1"/>
    <w:rsid w:val="00243272"/>
    <w:rsid w:val="002435E3"/>
    <w:rsid w:val="00245886"/>
    <w:rsid w:val="0024614C"/>
    <w:rsid w:val="00247D3C"/>
    <w:rsid w:val="00253A54"/>
    <w:rsid w:val="0025597F"/>
    <w:rsid w:val="00262EEA"/>
    <w:rsid w:val="0026344C"/>
    <w:rsid w:val="002670F5"/>
    <w:rsid w:val="002847F6"/>
    <w:rsid w:val="00286BBE"/>
    <w:rsid w:val="00287CD2"/>
    <w:rsid w:val="00291AEE"/>
    <w:rsid w:val="00293641"/>
    <w:rsid w:val="002939EA"/>
    <w:rsid w:val="002A09DD"/>
    <w:rsid w:val="002A658A"/>
    <w:rsid w:val="002B118F"/>
    <w:rsid w:val="002B23B8"/>
    <w:rsid w:val="002B7748"/>
    <w:rsid w:val="002C288A"/>
    <w:rsid w:val="002C2FF7"/>
    <w:rsid w:val="002C5187"/>
    <w:rsid w:val="002C56AA"/>
    <w:rsid w:val="002C6B8B"/>
    <w:rsid w:val="002C7218"/>
    <w:rsid w:val="002D0A69"/>
    <w:rsid w:val="002D4371"/>
    <w:rsid w:val="002D5B40"/>
    <w:rsid w:val="002D6348"/>
    <w:rsid w:val="002D7536"/>
    <w:rsid w:val="002D7B57"/>
    <w:rsid w:val="002E024C"/>
    <w:rsid w:val="002E10FC"/>
    <w:rsid w:val="002E3B60"/>
    <w:rsid w:val="002E426E"/>
    <w:rsid w:val="002E69D0"/>
    <w:rsid w:val="002F3054"/>
    <w:rsid w:val="002F4578"/>
    <w:rsid w:val="002F5CF5"/>
    <w:rsid w:val="00302C59"/>
    <w:rsid w:val="0030634B"/>
    <w:rsid w:val="00310A1B"/>
    <w:rsid w:val="0031181F"/>
    <w:rsid w:val="00314A6E"/>
    <w:rsid w:val="003156A7"/>
    <w:rsid w:val="00325AA5"/>
    <w:rsid w:val="00326440"/>
    <w:rsid w:val="003279B7"/>
    <w:rsid w:val="00334443"/>
    <w:rsid w:val="00334C68"/>
    <w:rsid w:val="00336764"/>
    <w:rsid w:val="00340B5B"/>
    <w:rsid w:val="003433F8"/>
    <w:rsid w:val="0034414B"/>
    <w:rsid w:val="0034576E"/>
    <w:rsid w:val="003467A3"/>
    <w:rsid w:val="003473D2"/>
    <w:rsid w:val="003476C1"/>
    <w:rsid w:val="00347908"/>
    <w:rsid w:val="003553E1"/>
    <w:rsid w:val="00355B3C"/>
    <w:rsid w:val="00363A93"/>
    <w:rsid w:val="003667F9"/>
    <w:rsid w:val="0036761B"/>
    <w:rsid w:val="00377D69"/>
    <w:rsid w:val="00380B8E"/>
    <w:rsid w:val="00381294"/>
    <w:rsid w:val="0038292A"/>
    <w:rsid w:val="003840FD"/>
    <w:rsid w:val="003905ED"/>
    <w:rsid w:val="0039273B"/>
    <w:rsid w:val="00394FD9"/>
    <w:rsid w:val="00396BED"/>
    <w:rsid w:val="003A3503"/>
    <w:rsid w:val="003A3AB5"/>
    <w:rsid w:val="003A5EC2"/>
    <w:rsid w:val="003B1068"/>
    <w:rsid w:val="003B1A8C"/>
    <w:rsid w:val="003B1C5C"/>
    <w:rsid w:val="003B382D"/>
    <w:rsid w:val="003C3998"/>
    <w:rsid w:val="003C7BA7"/>
    <w:rsid w:val="003D2C36"/>
    <w:rsid w:val="003D3D14"/>
    <w:rsid w:val="003D5381"/>
    <w:rsid w:val="003F5819"/>
    <w:rsid w:val="003F70E5"/>
    <w:rsid w:val="004004AE"/>
    <w:rsid w:val="00401B79"/>
    <w:rsid w:val="0040207D"/>
    <w:rsid w:val="0040223E"/>
    <w:rsid w:val="00402EA3"/>
    <w:rsid w:val="00412486"/>
    <w:rsid w:val="004136BA"/>
    <w:rsid w:val="00413E4B"/>
    <w:rsid w:val="0041404E"/>
    <w:rsid w:val="00414CA8"/>
    <w:rsid w:val="004224C7"/>
    <w:rsid w:val="00422E3D"/>
    <w:rsid w:val="0042314F"/>
    <w:rsid w:val="00424566"/>
    <w:rsid w:val="004276DD"/>
    <w:rsid w:val="00435787"/>
    <w:rsid w:val="0043632B"/>
    <w:rsid w:val="004519A6"/>
    <w:rsid w:val="0045257B"/>
    <w:rsid w:val="004531A9"/>
    <w:rsid w:val="00461E2C"/>
    <w:rsid w:val="004629C8"/>
    <w:rsid w:val="004633B5"/>
    <w:rsid w:val="00470634"/>
    <w:rsid w:val="0047067B"/>
    <w:rsid w:val="004717CF"/>
    <w:rsid w:val="0047643F"/>
    <w:rsid w:val="00476FE4"/>
    <w:rsid w:val="00487410"/>
    <w:rsid w:val="00487F75"/>
    <w:rsid w:val="00495AFC"/>
    <w:rsid w:val="0049671A"/>
    <w:rsid w:val="0049755A"/>
    <w:rsid w:val="004A1B25"/>
    <w:rsid w:val="004A2B70"/>
    <w:rsid w:val="004A4BD0"/>
    <w:rsid w:val="004A5592"/>
    <w:rsid w:val="004A6DB0"/>
    <w:rsid w:val="004A73DB"/>
    <w:rsid w:val="004B53E5"/>
    <w:rsid w:val="004C5169"/>
    <w:rsid w:val="004D0ACC"/>
    <w:rsid w:val="004E0268"/>
    <w:rsid w:val="004E0FC6"/>
    <w:rsid w:val="004E5091"/>
    <w:rsid w:val="004E5771"/>
    <w:rsid w:val="004E63D3"/>
    <w:rsid w:val="004F0520"/>
    <w:rsid w:val="004F280A"/>
    <w:rsid w:val="004F4845"/>
    <w:rsid w:val="004F68AB"/>
    <w:rsid w:val="00501AE8"/>
    <w:rsid w:val="0050358B"/>
    <w:rsid w:val="00505BC2"/>
    <w:rsid w:val="00510C1D"/>
    <w:rsid w:val="0051198C"/>
    <w:rsid w:val="00515B58"/>
    <w:rsid w:val="005176CD"/>
    <w:rsid w:val="005253CA"/>
    <w:rsid w:val="00526299"/>
    <w:rsid w:val="00526D80"/>
    <w:rsid w:val="00531CDE"/>
    <w:rsid w:val="00537CB9"/>
    <w:rsid w:val="0054062C"/>
    <w:rsid w:val="0054335C"/>
    <w:rsid w:val="00545765"/>
    <w:rsid w:val="00556B50"/>
    <w:rsid w:val="005704D7"/>
    <w:rsid w:val="00571DC2"/>
    <w:rsid w:val="00572039"/>
    <w:rsid w:val="0058305E"/>
    <w:rsid w:val="00585337"/>
    <w:rsid w:val="00587EB7"/>
    <w:rsid w:val="005927FB"/>
    <w:rsid w:val="00593165"/>
    <w:rsid w:val="005A0CB6"/>
    <w:rsid w:val="005B1A0A"/>
    <w:rsid w:val="005B789C"/>
    <w:rsid w:val="005C05E3"/>
    <w:rsid w:val="005C5D8B"/>
    <w:rsid w:val="005D1E25"/>
    <w:rsid w:val="005D38C0"/>
    <w:rsid w:val="005D5F62"/>
    <w:rsid w:val="005D66D8"/>
    <w:rsid w:val="005E1EE8"/>
    <w:rsid w:val="005E4627"/>
    <w:rsid w:val="005E7597"/>
    <w:rsid w:val="005F433E"/>
    <w:rsid w:val="005F6A34"/>
    <w:rsid w:val="006005E3"/>
    <w:rsid w:val="006061F4"/>
    <w:rsid w:val="00612985"/>
    <w:rsid w:val="006276D1"/>
    <w:rsid w:val="00630E64"/>
    <w:rsid w:val="00642532"/>
    <w:rsid w:val="00642AC1"/>
    <w:rsid w:val="00643118"/>
    <w:rsid w:val="0064392C"/>
    <w:rsid w:val="00644756"/>
    <w:rsid w:val="0064778C"/>
    <w:rsid w:val="0065115A"/>
    <w:rsid w:val="00654863"/>
    <w:rsid w:val="006619F5"/>
    <w:rsid w:val="0066372E"/>
    <w:rsid w:val="00664B54"/>
    <w:rsid w:val="00666330"/>
    <w:rsid w:val="00671CC2"/>
    <w:rsid w:val="00674664"/>
    <w:rsid w:val="006748F5"/>
    <w:rsid w:val="00674E7E"/>
    <w:rsid w:val="00676595"/>
    <w:rsid w:val="00683064"/>
    <w:rsid w:val="006848A3"/>
    <w:rsid w:val="00685383"/>
    <w:rsid w:val="00686016"/>
    <w:rsid w:val="00691E15"/>
    <w:rsid w:val="0069231E"/>
    <w:rsid w:val="00692A26"/>
    <w:rsid w:val="00696975"/>
    <w:rsid w:val="0069742F"/>
    <w:rsid w:val="006A1BEE"/>
    <w:rsid w:val="006C369C"/>
    <w:rsid w:val="006C52CD"/>
    <w:rsid w:val="006D02F4"/>
    <w:rsid w:val="006D3A74"/>
    <w:rsid w:val="006D3C79"/>
    <w:rsid w:val="006D7FA9"/>
    <w:rsid w:val="006E2CB2"/>
    <w:rsid w:val="006E381A"/>
    <w:rsid w:val="006E4A89"/>
    <w:rsid w:val="006E4B7F"/>
    <w:rsid w:val="006E7AD6"/>
    <w:rsid w:val="006F0DB8"/>
    <w:rsid w:val="006F4999"/>
    <w:rsid w:val="00703FB0"/>
    <w:rsid w:val="00706BE5"/>
    <w:rsid w:val="00706CA0"/>
    <w:rsid w:val="00707B6F"/>
    <w:rsid w:val="0071260A"/>
    <w:rsid w:val="0071348A"/>
    <w:rsid w:val="00720C2D"/>
    <w:rsid w:val="00722A40"/>
    <w:rsid w:val="00727FA2"/>
    <w:rsid w:val="00730908"/>
    <w:rsid w:val="00733BCA"/>
    <w:rsid w:val="00737CAD"/>
    <w:rsid w:val="0074182D"/>
    <w:rsid w:val="0075045E"/>
    <w:rsid w:val="00751106"/>
    <w:rsid w:val="00751979"/>
    <w:rsid w:val="00752B0D"/>
    <w:rsid w:val="00756EC1"/>
    <w:rsid w:val="0075758A"/>
    <w:rsid w:val="00757EBD"/>
    <w:rsid w:val="007624B1"/>
    <w:rsid w:val="0076497B"/>
    <w:rsid w:val="00772004"/>
    <w:rsid w:val="00772236"/>
    <w:rsid w:val="00773AAF"/>
    <w:rsid w:val="00782586"/>
    <w:rsid w:val="00787D2F"/>
    <w:rsid w:val="00793D81"/>
    <w:rsid w:val="00794C89"/>
    <w:rsid w:val="007A08D2"/>
    <w:rsid w:val="007A710A"/>
    <w:rsid w:val="007B2785"/>
    <w:rsid w:val="007B626F"/>
    <w:rsid w:val="007C2A38"/>
    <w:rsid w:val="007C31B7"/>
    <w:rsid w:val="007C334D"/>
    <w:rsid w:val="007C4A6F"/>
    <w:rsid w:val="007C75AD"/>
    <w:rsid w:val="007D211F"/>
    <w:rsid w:val="007D2F9B"/>
    <w:rsid w:val="007E16F9"/>
    <w:rsid w:val="007E191E"/>
    <w:rsid w:val="007E303D"/>
    <w:rsid w:val="007E7DD0"/>
    <w:rsid w:val="007F1D4A"/>
    <w:rsid w:val="008030A0"/>
    <w:rsid w:val="00803A20"/>
    <w:rsid w:val="008063CA"/>
    <w:rsid w:val="008110AF"/>
    <w:rsid w:val="00812C8F"/>
    <w:rsid w:val="00813F08"/>
    <w:rsid w:val="00815135"/>
    <w:rsid w:val="008167E7"/>
    <w:rsid w:val="0081718C"/>
    <w:rsid w:val="00820175"/>
    <w:rsid w:val="0082212B"/>
    <w:rsid w:val="008234A3"/>
    <w:rsid w:val="008270B6"/>
    <w:rsid w:val="008272BC"/>
    <w:rsid w:val="008276C1"/>
    <w:rsid w:val="008308A3"/>
    <w:rsid w:val="00833FA3"/>
    <w:rsid w:val="00835F08"/>
    <w:rsid w:val="0084080B"/>
    <w:rsid w:val="00840E91"/>
    <w:rsid w:val="00846D84"/>
    <w:rsid w:val="0086321D"/>
    <w:rsid w:val="00867ED9"/>
    <w:rsid w:val="00876203"/>
    <w:rsid w:val="00881EFA"/>
    <w:rsid w:val="008907F7"/>
    <w:rsid w:val="00891CD0"/>
    <w:rsid w:val="00893CF3"/>
    <w:rsid w:val="008958B5"/>
    <w:rsid w:val="00896D80"/>
    <w:rsid w:val="008A062D"/>
    <w:rsid w:val="008A0997"/>
    <w:rsid w:val="008A13D4"/>
    <w:rsid w:val="008A36C4"/>
    <w:rsid w:val="008A6476"/>
    <w:rsid w:val="008B3E3A"/>
    <w:rsid w:val="008B45A7"/>
    <w:rsid w:val="008B5241"/>
    <w:rsid w:val="008C1F13"/>
    <w:rsid w:val="008C6097"/>
    <w:rsid w:val="008D104D"/>
    <w:rsid w:val="008D14DF"/>
    <w:rsid w:val="008D179F"/>
    <w:rsid w:val="008D7502"/>
    <w:rsid w:val="008D7966"/>
    <w:rsid w:val="008E01D6"/>
    <w:rsid w:val="008E0C25"/>
    <w:rsid w:val="008E1592"/>
    <w:rsid w:val="008E1AF3"/>
    <w:rsid w:val="008E2459"/>
    <w:rsid w:val="008E353F"/>
    <w:rsid w:val="008F003E"/>
    <w:rsid w:val="008F0A7E"/>
    <w:rsid w:val="008F1BE7"/>
    <w:rsid w:val="008F331E"/>
    <w:rsid w:val="008F68DC"/>
    <w:rsid w:val="009018DF"/>
    <w:rsid w:val="00901FD6"/>
    <w:rsid w:val="0090230B"/>
    <w:rsid w:val="0090239A"/>
    <w:rsid w:val="009053D6"/>
    <w:rsid w:val="0091601F"/>
    <w:rsid w:val="009162E5"/>
    <w:rsid w:val="00922CF3"/>
    <w:rsid w:val="00931E94"/>
    <w:rsid w:val="0093384D"/>
    <w:rsid w:val="009339CB"/>
    <w:rsid w:val="00936CDA"/>
    <w:rsid w:val="00946AA5"/>
    <w:rsid w:val="0094787B"/>
    <w:rsid w:val="00952B11"/>
    <w:rsid w:val="0095371F"/>
    <w:rsid w:val="009549E2"/>
    <w:rsid w:val="009553ED"/>
    <w:rsid w:val="009568E5"/>
    <w:rsid w:val="00956FB1"/>
    <w:rsid w:val="009604F1"/>
    <w:rsid w:val="00960CAA"/>
    <w:rsid w:val="009757AF"/>
    <w:rsid w:val="00977885"/>
    <w:rsid w:val="00983E07"/>
    <w:rsid w:val="00985034"/>
    <w:rsid w:val="009851A3"/>
    <w:rsid w:val="00985AD5"/>
    <w:rsid w:val="00992418"/>
    <w:rsid w:val="009A36C7"/>
    <w:rsid w:val="009A688E"/>
    <w:rsid w:val="009A6D6B"/>
    <w:rsid w:val="009A7469"/>
    <w:rsid w:val="009B345E"/>
    <w:rsid w:val="009B52E6"/>
    <w:rsid w:val="009C1799"/>
    <w:rsid w:val="009C1F20"/>
    <w:rsid w:val="009C2DCD"/>
    <w:rsid w:val="009C4C79"/>
    <w:rsid w:val="009C55B3"/>
    <w:rsid w:val="009C57A2"/>
    <w:rsid w:val="009D0103"/>
    <w:rsid w:val="009D03AC"/>
    <w:rsid w:val="009D207E"/>
    <w:rsid w:val="009D6572"/>
    <w:rsid w:val="009E2DE5"/>
    <w:rsid w:val="009E330F"/>
    <w:rsid w:val="009E399D"/>
    <w:rsid w:val="009E3B4C"/>
    <w:rsid w:val="009E5504"/>
    <w:rsid w:val="009E73E5"/>
    <w:rsid w:val="009F3C30"/>
    <w:rsid w:val="009F500D"/>
    <w:rsid w:val="009F58C1"/>
    <w:rsid w:val="00A04181"/>
    <w:rsid w:val="00A06B04"/>
    <w:rsid w:val="00A06D07"/>
    <w:rsid w:val="00A10FE5"/>
    <w:rsid w:val="00A1193D"/>
    <w:rsid w:val="00A1311E"/>
    <w:rsid w:val="00A13321"/>
    <w:rsid w:val="00A16F5D"/>
    <w:rsid w:val="00A16FF4"/>
    <w:rsid w:val="00A201FC"/>
    <w:rsid w:val="00A20778"/>
    <w:rsid w:val="00A20A46"/>
    <w:rsid w:val="00A211DE"/>
    <w:rsid w:val="00A21C54"/>
    <w:rsid w:val="00A273B8"/>
    <w:rsid w:val="00A306D4"/>
    <w:rsid w:val="00A359AE"/>
    <w:rsid w:val="00A35E05"/>
    <w:rsid w:val="00A439D1"/>
    <w:rsid w:val="00A471FD"/>
    <w:rsid w:val="00A47C3C"/>
    <w:rsid w:val="00A529DB"/>
    <w:rsid w:val="00A56C7A"/>
    <w:rsid w:val="00A666BF"/>
    <w:rsid w:val="00A6762D"/>
    <w:rsid w:val="00A67C23"/>
    <w:rsid w:val="00A70CCF"/>
    <w:rsid w:val="00A71910"/>
    <w:rsid w:val="00A73780"/>
    <w:rsid w:val="00A81BEC"/>
    <w:rsid w:val="00A82DD2"/>
    <w:rsid w:val="00A91922"/>
    <w:rsid w:val="00A92012"/>
    <w:rsid w:val="00A93D2C"/>
    <w:rsid w:val="00A93FDC"/>
    <w:rsid w:val="00A9405B"/>
    <w:rsid w:val="00A94793"/>
    <w:rsid w:val="00A955E2"/>
    <w:rsid w:val="00AB22DC"/>
    <w:rsid w:val="00AB23C9"/>
    <w:rsid w:val="00AB2A2D"/>
    <w:rsid w:val="00AC1F31"/>
    <w:rsid w:val="00AC27DE"/>
    <w:rsid w:val="00AC4443"/>
    <w:rsid w:val="00AC6688"/>
    <w:rsid w:val="00AC6880"/>
    <w:rsid w:val="00AC7A68"/>
    <w:rsid w:val="00AC7BEF"/>
    <w:rsid w:val="00AD3925"/>
    <w:rsid w:val="00AD3E3B"/>
    <w:rsid w:val="00AD59C0"/>
    <w:rsid w:val="00AD6263"/>
    <w:rsid w:val="00AE1E6B"/>
    <w:rsid w:val="00AE2189"/>
    <w:rsid w:val="00AE7032"/>
    <w:rsid w:val="00AF4C88"/>
    <w:rsid w:val="00AF6C7D"/>
    <w:rsid w:val="00B00B24"/>
    <w:rsid w:val="00B0417A"/>
    <w:rsid w:val="00B05DB1"/>
    <w:rsid w:val="00B101E2"/>
    <w:rsid w:val="00B12B03"/>
    <w:rsid w:val="00B13B13"/>
    <w:rsid w:val="00B220B4"/>
    <w:rsid w:val="00B2391A"/>
    <w:rsid w:val="00B24386"/>
    <w:rsid w:val="00B25EDD"/>
    <w:rsid w:val="00B308C0"/>
    <w:rsid w:val="00B320F3"/>
    <w:rsid w:val="00B366C0"/>
    <w:rsid w:val="00B37CE8"/>
    <w:rsid w:val="00B527ED"/>
    <w:rsid w:val="00B54B8C"/>
    <w:rsid w:val="00B62A9F"/>
    <w:rsid w:val="00B65E55"/>
    <w:rsid w:val="00B66F63"/>
    <w:rsid w:val="00B67E0F"/>
    <w:rsid w:val="00B67E17"/>
    <w:rsid w:val="00B74229"/>
    <w:rsid w:val="00B77DB2"/>
    <w:rsid w:val="00B83E47"/>
    <w:rsid w:val="00B87C25"/>
    <w:rsid w:val="00B90DE3"/>
    <w:rsid w:val="00B9381F"/>
    <w:rsid w:val="00B93BF2"/>
    <w:rsid w:val="00B954B1"/>
    <w:rsid w:val="00B964DB"/>
    <w:rsid w:val="00B96C2E"/>
    <w:rsid w:val="00BA0078"/>
    <w:rsid w:val="00BA17E2"/>
    <w:rsid w:val="00BA71BD"/>
    <w:rsid w:val="00BA769D"/>
    <w:rsid w:val="00BB49D6"/>
    <w:rsid w:val="00BB49FC"/>
    <w:rsid w:val="00BC2AF4"/>
    <w:rsid w:val="00BC3175"/>
    <w:rsid w:val="00BC35E0"/>
    <w:rsid w:val="00BC39B6"/>
    <w:rsid w:val="00BC498B"/>
    <w:rsid w:val="00BD3D2F"/>
    <w:rsid w:val="00BD4A8B"/>
    <w:rsid w:val="00BD54B0"/>
    <w:rsid w:val="00BD5D40"/>
    <w:rsid w:val="00BD6615"/>
    <w:rsid w:val="00BE1A24"/>
    <w:rsid w:val="00BE320B"/>
    <w:rsid w:val="00BE57C0"/>
    <w:rsid w:val="00BE647E"/>
    <w:rsid w:val="00BE6C48"/>
    <w:rsid w:val="00BF0B2E"/>
    <w:rsid w:val="00BF3F03"/>
    <w:rsid w:val="00C005A0"/>
    <w:rsid w:val="00C0112A"/>
    <w:rsid w:val="00C017F5"/>
    <w:rsid w:val="00C019EC"/>
    <w:rsid w:val="00C03903"/>
    <w:rsid w:val="00C100DD"/>
    <w:rsid w:val="00C1225D"/>
    <w:rsid w:val="00C141E3"/>
    <w:rsid w:val="00C15487"/>
    <w:rsid w:val="00C16733"/>
    <w:rsid w:val="00C1726A"/>
    <w:rsid w:val="00C173E1"/>
    <w:rsid w:val="00C202B6"/>
    <w:rsid w:val="00C23BA7"/>
    <w:rsid w:val="00C2640B"/>
    <w:rsid w:val="00C30909"/>
    <w:rsid w:val="00C31663"/>
    <w:rsid w:val="00C33727"/>
    <w:rsid w:val="00C33AAA"/>
    <w:rsid w:val="00C34B51"/>
    <w:rsid w:val="00C37F9E"/>
    <w:rsid w:val="00C4678C"/>
    <w:rsid w:val="00C5225A"/>
    <w:rsid w:val="00C554B5"/>
    <w:rsid w:val="00C56F04"/>
    <w:rsid w:val="00C61865"/>
    <w:rsid w:val="00C625AE"/>
    <w:rsid w:val="00C6373C"/>
    <w:rsid w:val="00C647FB"/>
    <w:rsid w:val="00C650B4"/>
    <w:rsid w:val="00C658AC"/>
    <w:rsid w:val="00C65ECB"/>
    <w:rsid w:val="00C662E8"/>
    <w:rsid w:val="00C66C2A"/>
    <w:rsid w:val="00C7065D"/>
    <w:rsid w:val="00C70B30"/>
    <w:rsid w:val="00C75080"/>
    <w:rsid w:val="00C761F1"/>
    <w:rsid w:val="00C83958"/>
    <w:rsid w:val="00C8499B"/>
    <w:rsid w:val="00C84DCC"/>
    <w:rsid w:val="00C85231"/>
    <w:rsid w:val="00C90AA8"/>
    <w:rsid w:val="00C93A59"/>
    <w:rsid w:val="00C94810"/>
    <w:rsid w:val="00C96A1B"/>
    <w:rsid w:val="00C97125"/>
    <w:rsid w:val="00CA0913"/>
    <w:rsid w:val="00CA73AF"/>
    <w:rsid w:val="00CA7BB7"/>
    <w:rsid w:val="00CB2ED4"/>
    <w:rsid w:val="00CB4F63"/>
    <w:rsid w:val="00CB5362"/>
    <w:rsid w:val="00CB67F2"/>
    <w:rsid w:val="00CB7032"/>
    <w:rsid w:val="00CB77C1"/>
    <w:rsid w:val="00CC061D"/>
    <w:rsid w:val="00CC09C5"/>
    <w:rsid w:val="00CC705C"/>
    <w:rsid w:val="00CD20B0"/>
    <w:rsid w:val="00CD37D3"/>
    <w:rsid w:val="00CD5375"/>
    <w:rsid w:val="00CD53A4"/>
    <w:rsid w:val="00CD584A"/>
    <w:rsid w:val="00CD6FD2"/>
    <w:rsid w:val="00CE03F7"/>
    <w:rsid w:val="00CE04BC"/>
    <w:rsid w:val="00CE10FF"/>
    <w:rsid w:val="00CE162B"/>
    <w:rsid w:val="00CE1FDB"/>
    <w:rsid w:val="00CE3772"/>
    <w:rsid w:val="00CF3C61"/>
    <w:rsid w:val="00CF7577"/>
    <w:rsid w:val="00D00A0E"/>
    <w:rsid w:val="00D13BA0"/>
    <w:rsid w:val="00D13DC2"/>
    <w:rsid w:val="00D204E6"/>
    <w:rsid w:val="00D216CD"/>
    <w:rsid w:val="00D23735"/>
    <w:rsid w:val="00D23A9F"/>
    <w:rsid w:val="00D24A76"/>
    <w:rsid w:val="00D30A7F"/>
    <w:rsid w:val="00D349B7"/>
    <w:rsid w:val="00D36094"/>
    <w:rsid w:val="00D367B5"/>
    <w:rsid w:val="00D37540"/>
    <w:rsid w:val="00D376BB"/>
    <w:rsid w:val="00D41655"/>
    <w:rsid w:val="00D4529B"/>
    <w:rsid w:val="00D538DE"/>
    <w:rsid w:val="00D63CE8"/>
    <w:rsid w:val="00D64D52"/>
    <w:rsid w:val="00D71267"/>
    <w:rsid w:val="00D71583"/>
    <w:rsid w:val="00D7169E"/>
    <w:rsid w:val="00D72065"/>
    <w:rsid w:val="00D72CF2"/>
    <w:rsid w:val="00D74761"/>
    <w:rsid w:val="00D81A63"/>
    <w:rsid w:val="00D848A1"/>
    <w:rsid w:val="00D916BE"/>
    <w:rsid w:val="00D932A2"/>
    <w:rsid w:val="00D94B05"/>
    <w:rsid w:val="00D962EC"/>
    <w:rsid w:val="00D97905"/>
    <w:rsid w:val="00DA4CF3"/>
    <w:rsid w:val="00DA57B9"/>
    <w:rsid w:val="00DB0809"/>
    <w:rsid w:val="00DB18D9"/>
    <w:rsid w:val="00DB51F8"/>
    <w:rsid w:val="00DB689B"/>
    <w:rsid w:val="00DB787A"/>
    <w:rsid w:val="00DB7EB7"/>
    <w:rsid w:val="00DC1281"/>
    <w:rsid w:val="00DC29A6"/>
    <w:rsid w:val="00DC5922"/>
    <w:rsid w:val="00DC6290"/>
    <w:rsid w:val="00DD1D67"/>
    <w:rsid w:val="00DD392E"/>
    <w:rsid w:val="00DE118A"/>
    <w:rsid w:val="00DE7B4E"/>
    <w:rsid w:val="00DF0DA7"/>
    <w:rsid w:val="00DF3254"/>
    <w:rsid w:val="00DF362C"/>
    <w:rsid w:val="00DF47E7"/>
    <w:rsid w:val="00DF5EE3"/>
    <w:rsid w:val="00DF784C"/>
    <w:rsid w:val="00E000EB"/>
    <w:rsid w:val="00E00E4D"/>
    <w:rsid w:val="00E06725"/>
    <w:rsid w:val="00E10BE3"/>
    <w:rsid w:val="00E12274"/>
    <w:rsid w:val="00E1396C"/>
    <w:rsid w:val="00E21C1A"/>
    <w:rsid w:val="00E252D1"/>
    <w:rsid w:val="00E2530F"/>
    <w:rsid w:val="00E27AA8"/>
    <w:rsid w:val="00E314D3"/>
    <w:rsid w:val="00E33DFD"/>
    <w:rsid w:val="00E34FAE"/>
    <w:rsid w:val="00E41AEE"/>
    <w:rsid w:val="00E44694"/>
    <w:rsid w:val="00E47705"/>
    <w:rsid w:val="00E47CD5"/>
    <w:rsid w:val="00E5533D"/>
    <w:rsid w:val="00E6041E"/>
    <w:rsid w:val="00E620B4"/>
    <w:rsid w:val="00E66035"/>
    <w:rsid w:val="00E722A6"/>
    <w:rsid w:val="00E855A3"/>
    <w:rsid w:val="00E85E2C"/>
    <w:rsid w:val="00E9134B"/>
    <w:rsid w:val="00E96C8C"/>
    <w:rsid w:val="00E97834"/>
    <w:rsid w:val="00EA361D"/>
    <w:rsid w:val="00EA42C0"/>
    <w:rsid w:val="00EB701B"/>
    <w:rsid w:val="00EC0660"/>
    <w:rsid w:val="00EC07C0"/>
    <w:rsid w:val="00EC2B31"/>
    <w:rsid w:val="00EC403B"/>
    <w:rsid w:val="00EC595C"/>
    <w:rsid w:val="00ED4835"/>
    <w:rsid w:val="00ED5C67"/>
    <w:rsid w:val="00ED71B3"/>
    <w:rsid w:val="00EE1068"/>
    <w:rsid w:val="00EE25F6"/>
    <w:rsid w:val="00EE5F32"/>
    <w:rsid w:val="00EF37B2"/>
    <w:rsid w:val="00EF39B8"/>
    <w:rsid w:val="00EF713F"/>
    <w:rsid w:val="00F06EED"/>
    <w:rsid w:val="00F114FC"/>
    <w:rsid w:val="00F12EFD"/>
    <w:rsid w:val="00F1357C"/>
    <w:rsid w:val="00F15473"/>
    <w:rsid w:val="00F16BA3"/>
    <w:rsid w:val="00F16BE2"/>
    <w:rsid w:val="00F16F61"/>
    <w:rsid w:val="00F17319"/>
    <w:rsid w:val="00F21266"/>
    <w:rsid w:val="00F259BC"/>
    <w:rsid w:val="00F26318"/>
    <w:rsid w:val="00F2688A"/>
    <w:rsid w:val="00F26DD2"/>
    <w:rsid w:val="00F302B8"/>
    <w:rsid w:val="00F33CB8"/>
    <w:rsid w:val="00F33CD3"/>
    <w:rsid w:val="00F3699B"/>
    <w:rsid w:val="00F37DE8"/>
    <w:rsid w:val="00F42CA3"/>
    <w:rsid w:val="00F43E5C"/>
    <w:rsid w:val="00F450BA"/>
    <w:rsid w:val="00F45DEC"/>
    <w:rsid w:val="00F45EA4"/>
    <w:rsid w:val="00F471AC"/>
    <w:rsid w:val="00F47375"/>
    <w:rsid w:val="00F540C7"/>
    <w:rsid w:val="00F54148"/>
    <w:rsid w:val="00F54914"/>
    <w:rsid w:val="00F549D2"/>
    <w:rsid w:val="00F609FB"/>
    <w:rsid w:val="00F60A52"/>
    <w:rsid w:val="00F67F17"/>
    <w:rsid w:val="00F73A71"/>
    <w:rsid w:val="00F75783"/>
    <w:rsid w:val="00F770A2"/>
    <w:rsid w:val="00F80212"/>
    <w:rsid w:val="00F80634"/>
    <w:rsid w:val="00F83AA6"/>
    <w:rsid w:val="00F867E6"/>
    <w:rsid w:val="00F87C2D"/>
    <w:rsid w:val="00F87D76"/>
    <w:rsid w:val="00F964BE"/>
    <w:rsid w:val="00FA28EA"/>
    <w:rsid w:val="00FA309B"/>
    <w:rsid w:val="00FA5D70"/>
    <w:rsid w:val="00FA699B"/>
    <w:rsid w:val="00FB104B"/>
    <w:rsid w:val="00FB2371"/>
    <w:rsid w:val="00FB32B2"/>
    <w:rsid w:val="00FB334B"/>
    <w:rsid w:val="00FB6EB7"/>
    <w:rsid w:val="00FC236D"/>
    <w:rsid w:val="00FC4323"/>
    <w:rsid w:val="00FC5EE0"/>
    <w:rsid w:val="00FC7626"/>
    <w:rsid w:val="00FC7B92"/>
    <w:rsid w:val="00FD12CF"/>
    <w:rsid w:val="00FE0D1B"/>
    <w:rsid w:val="00FE1A7E"/>
    <w:rsid w:val="00FE31A4"/>
    <w:rsid w:val="00FE5109"/>
    <w:rsid w:val="00FE7895"/>
    <w:rsid w:val="00FF0D44"/>
    <w:rsid w:val="00FF44DF"/>
    <w:rsid w:val="00FF4BDA"/>
    <w:rsid w:val="00FF5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9D2BC"/>
  <w15:docId w15:val="{C7CCF8B7-167A-4A25-98AA-D40EB3565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fr" w:eastAsia="fr-FR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DF784C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F784C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F784C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F784C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DF784C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F784C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F784C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F784C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F784C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link w:val="ParagraphedelisteCar"/>
    <w:uiPriority w:val="34"/>
    <w:qFormat/>
    <w:pPr>
      <w:ind w:left="720"/>
      <w:contextualSpacing/>
    </w:pPr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rPr>
      <w:sz w:val="22"/>
      <w:szCs w:val="22"/>
      <w:lang w:val="fr" w:eastAsia="en-US"/>
    </w:rPr>
  </w:style>
  <w:style w:type="paragraph" w:styleId="Pieddepage">
    <w:name w:val="foot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uiPriority w:val="99"/>
    <w:rPr>
      <w:sz w:val="22"/>
      <w:szCs w:val="22"/>
      <w:lang w:val="fr" w:eastAsia="en-US"/>
    </w:rPr>
  </w:style>
  <w:style w:type="paragraph" w:styleId="Textedebulles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rPr>
      <w:rFonts w:ascii="Tahoma" w:hAnsi="Tahoma" w:cs="Tahoma"/>
      <w:sz w:val="16"/>
      <w:szCs w:val="16"/>
      <w:lang w:val="fr" w:eastAsia="en-US"/>
    </w:rPr>
  </w:style>
  <w:style w:type="character" w:customStyle="1" w:styleId="systranseg">
    <w:name w:val="systran_seg"/>
    <w:basedOn w:val="Policepardfaut"/>
  </w:style>
  <w:style w:type="character" w:customStyle="1" w:styleId="systrantokenword">
    <w:name w:val="systran_token_word"/>
    <w:basedOn w:val="Policepardfaut"/>
  </w:style>
  <w:style w:type="character" w:customStyle="1" w:styleId="systrantokenpunctuation">
    <w:name w:val="systran_token_punctuation"/>
    <w:basedOn w:val="Policepardfaut"/>
  </w:style>
  <w:style w:type="character" w:customStyle="1" w:styleId="systrantokennumeric">
    <w:name w:val="systran_token_numeric"/>
    <w:basedOn w:val="Policepardfaut"/>
  </w:style>
  <w:style w:type="character" w:customStyle="1" w:styleId="systrantokenentity">
    <w:name w:val="systran_token_entity"/>
    <w:basedOn w:val="Policepardfaut"/>
  </w:style>
  <w:style w:type="paragraph" w:styleId="NormalWeb">
    <w:name w:val="Normal (Web)"/>
    <w:basedOn w:val="Normal"/>
    <w:uiPriority w:val="99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fr-FR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paragraph" w:styleId="Commentaire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rPr>
      <w:lang w:val="fr" w:eastAsia="en-US"/>
    </w:rPr>
  </w:style>
  <w:style w:type="paragraph" w:styleId="Objetducommentaire">
    <w:name w:val="annotation subject"/>
    <w:basedOn w:val="Commentaire"/>
    <w:next w:val="Commentaire"/>
    <w:rPr>
      <w:b/>
      <w:bCs/>
    </w:rPr>
  </w:style>
  <w:style w:type="character" w:customStyle="1" w:styleId="ObjetducommentaireCar">
    <w:name w:val="Objet du commentaire Car"/>
    <w:basedOn w:val="CommentaireCar"/>
    <w:rPr>
      <w:b/>
      <w:bCs/>
      <w:lang w:val="fr" w:eastAsia="en-US"/>
    </w:rPr>
  </w:style>
  <w:style w:type="paragraph" w:styleId="Rvision">
    <w:name w:val="Revision"/>
    <w:pPr>
      <w:suppressAutoHyphens/>
    </w:pPr>
    <w:rPr>
      <w:sz w:val="22"/>
      <w:szCs w:val="22"/>
      <w:lang w:eastAsia="en-US"/>
    </w:rPr>
  </w:style>
  <w:style w:type="paragraph" w:styleId="Lgende">
    <w:name w:val="caption"/>
    <w:basedOn w:val="Normal"/>
    <w:next w:val="Normal"/>
    <w:uiPriority w:val="35"/>
    <w:unhideWhenUsed/>
    <w:qFormat/>
    <w:rsid w:val="002D6348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AC6880"/>
    <w:rPr>
      <w:b/>
      <w:bCs/>
    </w:rPr>
  </w:style>
  <w:style w:type="character" w:customStyle="1" w:styleId="fontstyle01">
    <w:name w:val="fontstyle01"/>
    <w:basedOn w:val="Policepardfaut"/>
    <w:rsid w:val="009F58C1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table" w:styleId="Grilledutableau">
    <w:name w:val="Table Grid"/>
    <w:basedOn w:val="TableauNormal"/>
    <w:uiPriority w:val="39"/>
    <w:rsid w:val="002D5B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4A2B70"/>
    <w:pPr>
      <w:numPr>
        <w:numId w:val="1"/>
      </w:numPr>
    </w:pPr>
  </w:style>
  <w:style w:type="numbering" w:customStyle="1" w:styleId="Style2">
    <w:name w:val="Style2"/>
    <w:uiPriority w:val="99"/>
    <w:rsid w:val="004A2B70"/>
    <w:pPr>
      <w:numPr>
        <w:numId w:val="2"/>
      </w:numPr>
    </w:pPr>
  </w:style>
  <w:style w:type="numbering" w:customStyle="1" w:styleId="Style3">
    <w:name w:val="Style3"/>
    <w:uiPriority w:val="99"/>
    <w:rsid w:val="005C05E3"/>
    <w:pPr>
      <w:numPr>
        <w:numId w:val="3"/>
      </w:numPr>
    </w:pPr>
  </w:style>
  <w:style w:type="numbering" w:customStyle="1" w:styleId="Style4">
    <w:name w:val="Style4"/>
    <w:uiPriority w:val="99"/>
    <w:rsid w:val="005C05E3"/>
    <w:pPr>
      <w:numPr>
        <w:numId w:val="4"/>
      </w:numPr>
    </w:pPr>
  </w:style>
  <w:style w:type="numbering" w:customStyle="1" w:styleId="Style5">
    <w:name w:val="Style5"/>
    <w:uiPriority w:val="99"/>
    <w:rsid w:val="003667F9"/>
    <w:pPr>
      <w:numPr>
        <w:numId w:val="5"/>
      </w:numPr>
    </w:pPr>
  </w:style>
  <w:style w:type="numbering" w:customStyle="1" w:styleId="Style6">
    <w:name w:val="Style6"/>
    <w:uiPriority w:val="99"/>
    <w:rsid w:val="00F26318"/>
    <w:pPr>
      <w:numPr>
        <w:numId w:val="6"/>
      </w:numPr>
    </w:pPr>
  </w:style>
  <w:style w:type="numbering" w:customStyle="1" w:styleId="Style7">
    <w:name w:val="Style7"/>
    <w:uiPriority w:val="99"/>
    <w:rsid w:val="00F26318"/>
    <w:pPr>
      <w:numPr>
        <w:numId w:val="7"/>
      </w:numPr>
    </w:pPr>
  </w:style>
  <w:style w:type="numbering" w:customStyle="1" w:styleId="Style8">
    <w:name w:val="Style8"/>
    <w:uiPriority w:val="99"/>
    <w:rsid w:val="00F26318"/>
    <w:pPr>
      <w:numPr>
        <w:numId w:val="8"/>
      </w:numPr>
    </w:pPr>
  </w:style>
  <w:style w:type="numbering" w:customStyle="1" w:styleId="Style9">
    <w:name w:val="Style9"/>
    <w:uiPriority w:val="99"/>
    <w:rsid w:val="00F1357C"/>
    <w:pPr>
      <w:numPr>
        <w:numId w:val="9"/>
      </w:numPr>
    </w:pPr>
  </w:style>
  <w:style w:type="numbering" w:customStyle="1" w:styleId="Style10">
    <w:name w:val="Style10"/>
    <w:uiPriority w:val="99"/>
    <w:rsid w:val="002C7218"/>
    <w:pPr>
      <w:numPr>
        <w:numId w:val="10"/>
      </w:numPr>
    </w:pPr>
  </w:style>
  <w:style w:type="character" w:customStyle="1" w:styleId="Titre1Car">
    <w:name w:val="Titre 1 Car"/>
    <w:basedOn w:val="Policepardfaut"/>
    <w:link w:val="Titre1"/>
    <w:uiPriority w:val="9"/>
    <w:rsid w:val="00DF78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DF784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customStyle="1" w:styleId="Titre3Car">
    <w:name w:val="Titre 3 Car"/>
    <w:basedOn w:val="Policepardfaut"/>
    <w:link w:val="Titre3"/>
    <w:uiPriority w:val="9"/>
    <w:rsid w:val="00DF784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customStyle="1" w:styleId="Titre4Car">
    <w:name w:val="Titre 4 Car"/>
    <w:basedOn w:val="Policepardfaut"/>
    <w:link w:val="Titre4"/>
    <w:uiPriority w:val="9"/>
    <w:semiHidden/>
    <w:rsid w:val="00DF784C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Titre5Car">
    <w:name w:val="Titre 5 Car"/>
    <w:basedOn w:val="Policepardfaut"/>
    <w:link w:val="Titre5"/>
    <w:uiPriority w:val="9"/>
    <w:semiHidden/>
    <w:rsid w:val="00DF784C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character" w:customStyle="1" w:styleId="Titre6Car">
    <w:name w:val="Titre 6 Car"/>
    <w:basedOn w:val="Policepardfaut"/>
    <w:link w:val="Titre6"/>
    <w:uiPriority w:val="9"/>
    <w:semiHidden/>
    <w:rsid w:val="00DF784C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/>
    </w:rPr>
  </w:style>
  <w:style w:type="character" w:customStyle="1" w:styleId="Titre7Car">
    <w:name w:val="Titre 7 Car"/>
    <w:basedOn w:val="Policepardfaut"/>
    <w:link w:val="Titre7"/>
    <w:uiPriority w:val="9"/>
    <w:semiHidden/>
    <w:rsid w:val="00DF784C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/>
    </w:rPr>
  </w:style>
  <w:style w:type="character" w:customStyle="1" w:styleId="Titre8Car">
    <w:name w:val="Titre 8 Car"/>
    <w:basedOn w:val="Policepardfaut"/>
    <w:link w:val="Titre8"/>
    <w:uiPriority w:val="9"/>
    <w:semiHidden/>
    <w:rsid w:val="00DF78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Titre9Car">
    <w:name w:val="Titre 9 Car"/>
    <w:basedOn w:val="Policepardfaut"/>
    <w:link w:val="Titre9"/>
    <w:uiPriority w:val="9"/>
    <w:semiHidden/>
    <w:rsid w:val="00DF78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table" w:customStyle="1" w:styleId="Grilledutableau3">
    <w:name w:val="Grille du tableau3"/>
    <w:basedOn w:val="TableauNormal"/>
    <w:next w:val="Grilledutableau"/>
    <w:uiPriority w:val="39"/>
    <w:rsid w:val="00E10BE3"/>
    <w:pPr>
      <w:autoSpaceDN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detabledesmatires">
    <w:name w:val="TOC Heading"/>
    <w:basedOn w:val="Titre1"/>
    <w:next w:val="Normal"/>
    <w:uiPriority w:val="39"/>
    <w:unhideWhenUsed/>
    <w:qFormat/>
    <w:rsid w:val="00691E15"/>
    <w:pPr>
      <w:numPr>
        <w:numId w:val="0"/>
      </w:numPr>
      <w:suppressAutoHyphens w:val="0"/>
      <w:autoSpaceDN/>
      <w:spacing w:line="259" w:lineRule="auto"/>
      <w:outlineLvl w:val="9"/>
    </w:pPr>
  </w:style>
  <w:style w:type="paragraph" w:styleId="TM1">
    <w:name w:val="toc 1"/>
    <w:basedOn w:val="Normal"/>
    <w:next w:val="Normal"/>
    <w:autoRedefine/>
    <w:uiPriority w:val="39"/>
    <w:unhideWhenUsed/>
    <w:rsid w:val="00691E15"/>
    <w:pPr>
      <w:spacing w:after="100"/>
    </w:pPr>
  </w:style>
  <w:style w:type="character" w:styleId="Lienhypertexte">
    <w:name w:val="Hyperlink"/>
    <w:basedOn w:val="Policepardfaut"/>
    <w:uiPriority w:val="99"/>
    <w:unhideWhenUsed/>
    <w:rsid w:val="00691E15"/>
    <w:rPr>
      <w:color w:val="0563C1" w:themeColor="hyperlink"/>
      <w:u w:val="single"/>
    </w:rPr>
  </w:style>
  <w:style w:type="paragraph" w:styleId="Sansinterligne">
    <w:name w:val="No Spacing"/>
    <w:uiPriority w:val="1"/>
    <w:qFormat/>
    <w:rsid w:val="00006477"/>
    <w:pPr>
      <w:autoSpaceDN/>
    </w:pPr>
    <w:rPr>
      <w:rFonts w:eastAsia="SimSun" w:cs="Arial"/>
      <w:sz w:val="22"/>
      <w:szCs w:val="22"/>
      <w:lang w:eastAsia="zh-CN"/>
    </w:rPr>
  </w:style>
  <w:style w:type="numbering" w:customStyle="1" w:styleId="Style11">
    <w:name w:val="Style11"/>
    <w:uiPriority w:val="99"/>
    <w:rsid w:val="00161595"/>
    <w:pPr>
      <w:numPr>
        <w:numId w:val="12"/>
      </w:numPr>
    </w:pPr>
  </w:style>
  <w:style w:type="character" w:customStyle="1" w:styleId="ParagraphedelisteCar">
    <w:name w:val="Paragraphe de liste Car"/>
    <w:link w:val="Paragraphedeliste"/>
    <w:uiPriority w:val="34"/>
    <w:locked/>
    <w:rsid w:val="00820175"/>
    <w:rPr>
      <w:sz w:val="22"/>
      <w:szCs w:val="22"/>
      <w:lang w:val="fr" w:eastAsia="en-US"/>
    </w:rPr>
  </w:style>
  <w:style w:type="numbering" w:customStyle="1" w:styleId="Style12">
    <w:name w:val="Style12"/>
    <w:uiPriority w:val="99"/>
    <w:rsid w:val="000E002C"/>
    <w:pPr>
      <w:numPr>
        <w:numId w:val="13"/>
      </w:numPr>
    </w:pPr>
  </w:style>
  <w:style w:type="numbering" w:customStyle="1" w:styleId="Style13">
    <w:name w:val="Style13"/>
    <w:uiPriority w:val="99"/>
    <w:rsid w:val="00D63CE8"/>
    <w:pPr>
      <w:numPr>
        <w:numId w:val="14"/>
      </w:numPr>
    </w:pPr>
  </w:style>
  <w:style w:type="numbering" w:customStyle="1" w:styleId="Style14">
    <w:name w:val="Style14"/>
    <w:uiPriority w:val="99"/>
    <w:rsid w:val="00A201FC"/>
    <w:pPr>
      <w:numPr>
        <w:numId w:val="15"/>
      </w:numPr>
    </w:pPr>
  </w:style>
  <w:style w:type="numbering" w:customStyle="1" w:styleId="Style15">
    <w:name w:val="Style15"/>
    <w:uiPriority w:val="99"/>
    <w:rsid w:val="00FD12CF"/>
    <w:pPr>
      <w:numPr>
        <w:numId w:val="16"/>
      </w:numPr>
    </w:pPr>
  </w:style>
  <w:style w:type="numbering" w:customStyle="1" w:styleId="Style16">
    <w:name w:val="Style16"/>
    <w:uiPriority w:val="99"/>
    <w:rsid w:val="004D0ACC"/>
    <w:pPr>
      <w:numPr>
        <w:numId w:val="17"/>
      </w:numPr>
    </w:pPr>
  </w:style>
  <w:style w:type="numbering" w:customStyle="1" w:styleId="Style17">
    <w:name w:val="Style17"/>
    <w:uiPriority w:val="99"/>
    <w:rsid w:val="009C4C79"/>
    <w:pPr>
      <w:numPr>
        <w:numId w:val="18"/>
      </w:numPr>
    </w:pPr>
  </w:style>
  <w:style w:type="numbering" w:customStyle="1" w:styleId="Style18">
    <w:name w:val="Style18"/>
    <w:uiPriority w:val="99"/>
    <w:rsid w:val="009C4C79"/>
    <w:pPr>
      <w:numPr>
        <w:numId w:val="19"/>
      </w:numPr>
    </w:pPr>
  </w:style>
  <w:style w:type="numbering" w:customStyle="1" w:styleId="Style19">
    <w:name w:val="Style19"/>
    <w:uiPriority w:val="99"/>
    <w:rsid w:val="0039273B"/>
    <w:pPr>
      <w:numPr>
        <w:numId w:val="20"/>
      </w:numPr>
    </w:pPr>
  </w:style>
  <w:style w:type="numbering" w:customStyle="1" w:styleId="Style20">
    <w:name w:val="Style20"/>
    <w:uiPriority w:val="99"/>
    <w:rsid w:val="007F1D4A"/>
    <w:pPr>
      <w:numPr>
        <w:numId w:val="23"/>
      </w:numPr>
    </w:pPr>
  </w:style>
  <w:style w:type="numbering" w:customStyle="1" w:styleId="Style21">
    <w:name w:val="Style21"/>
    <w:uiPriority w:val="99"/>
    <w:rsid w:val="007F1D4A"/>
    <w:pPr>
      <w:numPr>
        <w:numId w:val="25"/>
      </w:numPr>
    </w:pPr>
  </w:style>
  <w:style w:type="paragraph" w:customStyle="1" w:styleId="TableParagraph">
    <w:name w:val="Table Paragraph"/>
    <w:basedOn w:val="Normal"/>
    <w:uiPriority w:val="1"/>
    <w:qFormat/>
    <w:rsid w:val="0006341B"/>
    <w:pPr>
      <w:widowControl w:val="0"/>
      <w:suppressAutoHyphens w:val="0"/>
      <w:autoSpaceDE w:val="0"/>
      <w:adjustRightInd w:val="0"/>
      <w:spacing w:after="0" w:line="240" w:lineRule="auto"/>
    </w:pPr>
    <w:rPr>
      <w:rFonts w:ascii="Times New Roman" w:eastAsiaTheme="minorEastAsia" w:hAnsi="Times New Roman"/>
      <w:sz w:val="24"/>
      <w:szCs w:val="24"/>
      <w:lang w:val="fr-FR" w:eastAsia="fr-FR"/>
      <w14:ligatures w14:val="standardContextual"/>
    </w:rPr>
  </w:style>
  <w:style w:type="paragraph" w:styleId="TM2">
    <w:name w:val="toc 2"/>
    <w:basedOn w:val="Normal"/>
    <w:next w:val="Normal"/>
    <w:autoRedefine/>
    <w:uiPriority w:val="39"/>
    <w:unhideWhenUsed/>
    <w:rsid w:val="00C16733"/>
    <w:pPr>
      <w:spacing w:after="100"/>
      <w:ind w:left="220"/>
    </w:pPr>
  </w:style>
  <w:style w:type="numbering" w:customStyle="1" w:styleId="Style22">
    <w:name w:val="Style22"/>
    <w:uiPriority w:val="99"/>
    <w:rsid w:val="000614CC"/>
    <w:pPr>
      <w:numPr>
        <w:numId w:val="30"/>
      </w:numPr>
    </w:pPr>
  </w:style>
  <w:style w:type="numbering" w:customStyle="1" w:styleId="Style23">
    <w:name w:val="Style23"/>
    <w:uiPriority w:val="99"/>
    <w:rsid w:val="000614CC"/>
    <w:pPr>
      <w:numPr>
        <w:numId w:val="32"/>
      </w:numPr>
    </w:pPr>
  </w:style>
  <w:style w:type="numbering" w:customStyle="1" w:styleId="Style24">
    <w:name w:val="Style24"/>
    <w:uiPriority w:val="99"/>
    <w:rsid w:val="00075B01"/>
    <w:pPr>
      <w:numPr>
        <w:numId w:val="34"/>
      </w:numPr>
    </w:pPr>
  </w:style>
  <w:style w:type="table" w:customStyle="1" w:styleId="TableNormal1">
    <w:name w:val="Table Normal1"/>
    <w:rsid w:val="00803A20"/>
    <w:pPr>
      <w:autoSpaceDN/>
    </w:pPr>
    <w:rPr>
      <w:rFonts w:ascii="Arial" w:eastAsia="Arial" w:hAnsi="Arial" w:cs="Arial"/>
      <w:sz w:val="22"/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tyle110">
    <w:name w:val="Style110"/>
    <w:uiPriority w:val="99"/>
    <w:rsid w:val="00803A20"/>
    <w:pPr>
      <w:numPr>
        <w:numId w:val="39"/>
      </w:numPr>
    </w:pPr>
  </w:style>
  <w:style w:type="numbering" w:customStyle="1" w:styleId="Style71">
    <w:name w:val="Style71"/>
    <w:uiPriority w:val="99"/>
    <w:rsid w:val="00803A20"/>
    <w:pPr>
      <w:numPr>
        <w:numId w:val="41"/>
      </w:numPr>
    </w:pPr>
  </w:style>
  <w:style w:type="numbering" w:customStyle="1" w:styleId="Style181">
    <w:name w:val="Style181"/>
    <w:uiPriority w:val="99"/>
    <w:rsid w:val="00803A20"/>
    <w:pPr>
      <w:numPr>
        <w:numId w:val="43"/>
      </w:numPr>
    </w:pPr>
  </w:style>
  <w:style w:type="numbering" w:customStyle="1" w:styleId="Style221">
    <w:name w:val="Style221"/>
    <w:uiPriority w:val="99"/>
    <w:rsid w:val="00803A20"/>
    <w:pPr>
      <w:numPr>
        <w:numId w:val="46"/>
      </w:numPr>
    </w:pPr>
  </w:style>
  <w:style w:type="numbering" w:customStyle="1" w:styleId="Style231">
    <w:name w:val="Style231"/>
    <w:uiPriority w:val="99"/>
    <w:rsid w:val="00803A20"/>
    <w:pPr>
      <w:numPr>
        <w:numId w:val="48"/>
      </w:numPr>
    </w:pPr>
  </w:style>
  <w:style w:type="numbering" w:customStyle="1" w:styleId="Style26">
    <w:name w:val="Style26"/>
    <w:uiPriority w:val="99"/>
    <w:rsid w:val="00803A20"/>
    <w:pPr>
      <w:numPr>
        <w:numId w:val="52"/>
      </w:numPr>
    </w:pPr>
  </w:style>
  <w:style w:type="numbering" w:customStyle="1" w:styleId="Style111">
    <w:name w:val="Style111"/>
    <w:uiPriority w:val="99"/>
    <w:rsid w:val="00803A20"/>
    <w:pPr>
      <w:numPr>
        <w:numId w:val="58"/>
      </w:numPr>
    </w:pPr>
  </w:style>
  <w:style w:type="numbering" w:customStyle="1" w:styleId="Style25">
    <w:name w:val="Style25"/>
    <w:uiPriority w:val="99"/>
    <w:rsid w:val="00803A20"/>
    <w:pPr>
      <w:numPr>
        <w:numId w:val="60"/>
      </w:numPr>
    </w:pPr>
  </w:style>
  <w:style w:type="numbering" w:customStyle="1" w:styleId="Style31">
    <w:name w:val="Style31"/>
    <w:uiPriority w:val="99"/>
    <w:rsid w:val="00803A20"/>
    <w:pPr>
      <w:numPr>
        <w:numId w:val="62"/>
      </w:numPr>
    </w:pPr>
  </w:style>
  <w:style w:type="numbering" w:customStyle="1" w:styleId="Style41">
    <w:name w:val="Style41"/>
    <w:uiPriority w:val="99"/>
    <w:rsid w:val="00803A20"/>
    <w:pPr>
      <w:numPr>
        <w:numId w:val="65"/>
      </w:numPr>
    </w:pPr>
  </w:style>
  <w:style w:type="table" w:customStyle="1" w:styleId="Grilledutableau1">
    <w:name w:val="Grille du tableau1"/>
    <w:basedOn w:val="TableauNormal"/>
    <w:next w:val="Grilledutableau"/>
    <w:uiPriority w:val="39"/>
    <w:rsid w:val="0051198C"/>
    <w:pPr>
      <w:autoSpaceDN/>
    </w:pPr>
    <w:rPr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12">
    <w:name w:val="Style112"/>
    <w:uiPriority w:val="99"/>
    <w:rsid w:val="0051198C"/>
    <w:pPr>
      <w:numPr>
        <w:numId w:val="73"/>
      </w:numPr>
    </w:pPr>
  </w:style>
  <w:style w:type="numbering" w:customStyle="1" w:styleId="Style27">
    <w:name w:val="Style27"/>
    <w:uiPriority w:val="99"/>
    <w:rsid w:val="000751C3"/>
    <w:pPr>
      <w:numPr>
        <w:numId w:val="76"/>
      </w:numPr>
    </w:pPr>
  </w:style>
  <w:style w:type="character" w:customStyle="1" w:styleId="Mentionnonrsolue1">
    <w:name w:val="Mention non résolue1"/>
    <w:basedOn w:val="Policepardfaut"/>
    <w:uiPriority w:val="99"/>
    <w:semiHidden/>
    <w:unhideWhenUsed/>
    <w:rsid w:val="00EB701B"/>
    <w:rPr>
      <w:color w:val="605E5C"/>
      <w:shd w:val="clear" w:color="auto" w:fill="E1DFDD"/>
    </w:rPr>
  </w:style>
  <w:style w:type="character" w:styleId="Mentionnonrsolue">
    <w:name w:val="Unresolved Mention"/>
    <w:basedOn w:val="Policepardfaut"/>
    <w:uiPriority w:val="99"/>
    <w:semiHidden/>
    <w:unhideWhenUsed/>
    <w:rsid w:val="00B25EDD"/>
    <w:rPr>
      <w:color w:val="605E5C"/>
      <w:shd w:val="clear" w:color="auto" w:fill="E1DFDD"/>
    </w:rPr>
  </w:style>
  <w:style w:type="numbering" w:customStyle="1" w:styleId="Style28">
    <w:name w:val="Style28"/>
    <w:uiPriority w:val="99"/>
    <w:rsid w:val="004F4845"/>
    <w:pPr>
      <w:numPr>
        <w:numId w:val="8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7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4247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22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594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69838">
          <w:marLeft w:val="13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073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25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34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4061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429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122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6998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221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492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6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1070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2969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9072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1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373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59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0792">
          <w:marLeft w:val="13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9867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15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83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6821">
          <w:marLeft w:val="13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61642">
          <w:marLeft w:val="13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46071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579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64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72368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8055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5808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17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69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5907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8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85193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4093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2781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868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7553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4430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516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5029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076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93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8915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006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2205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4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6095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6610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6111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1059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CEDED0BFBC2948B803AAB367313355" ma:contentTypeVersion="14" ma:contentTypeDescription="Create a new document." ma:contentTypeScope="" ma:versionID="c52427d0f500c26a592df480909d14fb">
  <xsd:schema xmlns:xsd="http://www.w3.org/2001/XMLSchema" xmlns:xs="http://www.w3.org/2001/XMLSchema" xmlns:p="http://schemas.microsoft.com/office/2006/metadata/properties" xmlns:ns3="c578d750-52e0-4a95-910e-05ffb363ccd6" xmlns:ns4="8ef6602a-d67f-42d9-979c-a580ecc1274f" targetNamespace="http://schemas.microsoft.com/office/2006/metadata/properties" ma:root="true" ma:fieldsID="c2970fbe9b59d96102218e798ecfda3c" ns3:_="" ns4:_="">
    <xsd:import namespace="c578d750-52e0-4a95-910e-05ffb363ccd6"/>
    <xsd:import namespace="8ef6602a-d67f-42d9-979c-a580ecc127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8d750-52e0-4a95-910e-05ffb363c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6602a-d67f-42d9-979c-a580ecc1274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606DC1-B2F2-4875-A79C-8F73F1D375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79EABB-C504-0147-AD32-30F4B0B796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164611-C704-4A33-ADB6-A92FA8BE5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78d750-52e0-4a95-910e-05ffb363ccd6"/>
    <ds:schemaRef ds:uri="8ef6602a-d67f-42d9-979c-a580ecc12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886E5D-F406-47E8-8032-BFD154D3D76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90970e2-11f4-42a6-882d-40155ad70dea}" enabled="1" method="Standard" siteId="{e6093642-fb63-48bb-8683-d1d5da2a12e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3</Words>
  <Characters>258</Characters>
  <Application>Microsoft Office Word</Application>
  <DocSecurity>0</DocSecurity>
  <Lines>258</Lines>
  <Paragraphs>4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and Ousman</dc:creator>
  <cp:keywords>docId:A5A49148804ADE3C35864C416600577F</cp:keywords>
  <cp:lastModifiedBy>ILBOUDO, Goama</cp:lastModifiedBy>
  <cp:revision>13</cp:revision>
  <cp:lastPrinted>2019-10-14T10:41:00Z</cp:lastPrinted>
  <dcterms:created xsi:type="dcterms:W3CDTF">2026-02-22T13:18:00Z</dcterms:created>
  <dcterms:modified xsi:type="dcterms:W3CDTF">2026-03-2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CEDED0BFBC2948B803AAB367313355</vt:lpwstr>
  </property>
  <property fmtid="{D5CDD505-2E9C-101B-9397-08002B2CF9AE}" pid="3" name="GrammarlyDocumentId">
    <vt:lpwstr>ebca4fcfe2e87f7489995343f425e528b8cb1d49c62a10f6c4250bb70f6eacf8</vt:lpwstr>
  </property>
</Properties>
</file>